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0018A5D" w14:textId="7ADE8F62" w:rsidR="0040498D" w:rsidRPr="00C4150E" w:rsidRDefault="005D6C96">
      <w:pPr>
        <w:jc w:val="center"/>
        <w:rPr>
          <w:sz w:val="18"/>
          <w:szCs w:val="18"/>
        </w:rPr>
      </w:pPr>
      <w:r>
        <w:rPr>
          <w:b/>
          <w:sz w:val="18"/>
          <w:szCs w:val="18"/>
        </w:rPr>
        <w:t>2018-2019</w:t>
      </w:r>
      <w:r w:rsidR="007B6A82" w:rsidRPr="00C4150E">
        <w:rPr>
          <w:b/>
          <w:sz w:val="18"/>
          <w:szCs w:val="18"/>
        </w:rPr>
        <w:t xml:space="preserve"> EĞİTİM ÖĞRETİM YILI BİLGİSAYAR VE ÖĞRETİM TEKNOLOJİLERİ EĞİTİMİ BÖLÜMÜ BAHAR YARILIYI DERS PROGRAMI</w:t>
      </w:r>
    </w:p>
    <w:tbl>
      <w:tblPr>
        <w:tblStyle w:val="a"/>
        <w:tblW w:w="151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"/>
        <w:gridCol w:w="1220"/>
        <w:gridCol w:w="1473"/>
        <w:gridCol w:w="1476"/>
        <w:gridCol w:w="3344"/>
        <w:gridCol w:w="1725"/>
        <w:gridCol w:w="15"/>
        <w:gridCol w:w="60"/>
        <w:gridCol w:w="1744"/>
        <w:gridCol w:w="3652"/>
      </w:tblGrid>
      <w:tr w:rsidR="0040498D" w:rsidRPr="00C4150E" w14:paraId="663C019A" w14:textId="77777777" w:rsidTr="00C4150E">
        <w:trPr>
          <w:trHeight w:val="20"/>
          <w:jc w:val="center"/>
        </w:trPr>
        <w:tc>
          <w:tcPr>
            <w:tcW w:w="421" w:type="dxa"/>
            <w:vAlign w:val="center"/>
          </w:tcPr>
          <w:p w14:paraId="4625E721" w14:textId="77777777" w:rsidR="0040498D" w:rsidRPr="00C4150E" w:rsidRDefault="00404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20B28F" w14:textId="77777777" w:rsidR="0040498D" w:rsidRPr="00C4150E" w:rsidRDefault="00404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7C6EDC0E" w14:textId="77777777" w:rsidR="0040498D" w:rsidRPr="00C4150E" w:rsidRDefault="007B6A82">
            <w:pPr>
              <w:jc w:val="center"/>
              <w:rPr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1.YIL 2 YARIYIL</w:t>
            </w: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43FD098F" w14:textId="77777777" w:rsidR="0040498D" w:rsidRPr="00C4150E" w:rsidRDefault="007B6A82">
            <w:pPr>
              <w:jc w:val="center"/>
              <w:rPr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2.YIL 4 YARIYIL</w:t>
            </w:r>
          </w:p>
        </w:tc>
        <w:tc>
          <w:tcPr>
            <w:tcW w:w="3544" w:type="dxa"/>
            <w:gridSpan w:val="4"/>
            <w:tcMar>
              <w:top w:w="113" w:type="dxa"/>
              <w:bottom w:w="85" w:type="dxa"/>
            </w:tcMar>
          </w:tcPr>
          <w:p w14:paraId="5D64922E" w14:textId="77777777" w:rsidR="0040498D" w:rsidRPr="00C4150E" w:rsidRDefault="007B6A82">
            <w:pPr>
              <w:jc w:val="center"/>
              <w:rPr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3. YIL 6 YARIYIL</w:t>
            </w: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7648E9BD" w14:textId="77777777" w:rsidR="0040498D" w:rsidRPr="00C4150E" w:rsidRDefault="007B6A82">
            <w:pPr>
              <w:jc w:val="center"/>
              <w:rPr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4. YIL 8 YARIYIL</w:t>
            </w:r>
          </w:p>
        </w:tc>
      </w:tr>
      <w:tr w:rsidR="00903694" w:rsidRPr="00C4150E" w14:paraId="3297DE7A" w14:textId="77777777" w:rsidTr="00330A88">
        <w:trPr>
          <w:trHeight w:val="480"/>
          <w:jc w:val="center"/>
        </w:trPr>
        <w:tc>
          <w:tcPr>
            <w:tcW w:w="421" w:type="dxa"/>
            <w:vMerge w:val="restart"/>
            <w:vAlign w:val="center"/>
          </w:tcPr>
          <w:p w14:paraId="27165A39" w14:textId="77777777" w:rsidR="00903694" w:rsidRPr="00C4150E" w:rsidRDefault="00903694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1220" w:type="dxa"/>
          </w:tcPr>
          <w:p w14:paraId="1F8FF80D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00</w:t>
            </w:r>
          </w:p>
          <w:p w14:paraId="712BDF2A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50</w:t>
            </w:r>
          </w:p>
        </w:tc>
        <w:tc>
          <w:tcPr>
            <w:tcW w:w="2949" w:type="dxa"/>
            <w:gridSpan w:val="2"/>
            <w:vMerge w:val="restart"/>
            <w:tcMar>
              <w:top w:w="113" w:type="dxa"/>
              <w:bottom w:w="85" w:type="dxa"/>
            </w:tcMar>
          </w:tcPr>
          <w:p w14:paraId="56BB81FD" w14:textId="77777777" w:rsidR="00903694" w:rsidRDefault="00903694" w:rsidP="00E07A9B">
            <w:pPr>
              <w:jc w:val="center"/>
              <w:rPr>
                <w:sz w:val="18"/>
                <w:szCs w:val="18"/>
              </w:rPr>
            </w:pPr>
          </w:p>
          <w:p w14:paraId="7884AC07" w14:textId="51B2979C" w:rsidR="00903694" w:rsidRDefault="00903694" w:rsidP="00E07A9B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BTO1112</w:t>
            </w:r>
          </w:p>
          <w:p w14:paraId="684D65EF" w14:textId="77777777" w:rsidR="00903694" w:rsidRDefault="00903694" w:rsidP="00E07A9B">
            <w:pPr>
              <w:jc w:val="center"/>
              <w:rPr>
                <w:color w:val="auto"/>
                <w:sz w:val="18"/>
                <w:szCs w:val="18"/>
              </w:rPr>
            </w:pPr>
            <w:r w:rsidRPr="00900E91">
              <w:rPr>
                <w:color w:val="auto"/>
                <w:sz w:val="18"/>
                <w:szCs w:val="18"/>
              </w:rPr>
              <w:t>E</w:t>
            </w:r>
            <w:r>
              <w:rPr>
                <w:color w:val="auto"/>
                <w:sz w:val="18"/>
                <w:szCs w:val="18"/>
              </w:rPr>
              <w:t xml:space="preserve">lektronik Devre Elemanları </w:t>
            </w:r>
          </w:p>
          <w:p w14:paraId="1A87C7D2" w14:textId="77777777" w:rsidR="00903694" w:rsidRDefault="00903694" w:rsidP="00E07A9B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Arş. Gör. Dr. M. Fatih ERKOÇ</w:t>
            </w:r>
          </w:p>
          <w:p w14:paraId="0BD8638F" w14:textId="5B7B0CE3" w:rsidR="002066BA" w:rsidRPr="002066BA" w:rsidRDefault="003931A1" w:rsidP="00E07A9B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2</w:t>
            </w:r>
          </w:p>
        </w:tc>
        <w:tc>
          <w:tcPr>
            <w:tcW w:w="3344" w:type="dxa"/>
            <w:vMerge w:val="restart"/>
            <w:tcMar>
              <w:top w:w="113" w:type="dxa"/>
              <w:bottom w:w="85" w:type="dxa"/>
            </w:tcMar>
          </w:tcPr>
          <w:p w14:paraId="778EE752" w14:textId="4B6F21B9" w:rsidR="00903694" w:rsidRPr="002066BA" w:rsidRDefault="00903694">
            <w:pPr>
              <w:jc w:val="center"/>
              <w:rPr>
                <w:color w:val="auto"/>
                <w:sz w:val="18"/>
                <w:szCs w:val="18"/>
              </w:rPr>
            </w:pPr>
            <w:r w:rsidRPr="002066BA">
              <w:rPr>
                <w:color w:val="auto"/>
                <w:sz w:val="18"/>
                <w:szCs w:val="18"/>
              </w:rPr>
              <w:t>EGT2012</w:t>
            </w:r>
            <w:r w:rsidRPr="002066BA">
              <w:rPr>
                <w:color w:val="auto"/>
                <w:sz w:val="18"/>
                <w:szCs w:val="18"/>
              </w:rPr>
              <w:tab/>
              <w:t xml:space="preserve"> Ölçme ve Değerlendirme Gr.6 </w:t>
            </w:r>
          </w:p>
          <w:p w14:paraId="146AE2BF" w14:textId="77777777" w:rsidR="00903694" w:rsidRPr="002066BA" w:rsidRDefault="00903694" w:rsidP="00186F44">
            <w:pPr>
              <w:jc w:val="center"/>
              <w:rPr>
                <w:color w:val="auto"/>
                <w:sz w:val="18"/>
                <w:szCs w:val="18"/>
              </w:rPr>
            </w:pPr>
            <w:proofErr w:type="spellStart"/>
            <w:r w:rsidRPr="002066BA">
              <w:rPr>
                <w:color w:val="auto"/>
                <w:sz w:val="18"/>
                <w:szCs w:val="18"/>
              </w:rPr>
              <w:t>Doç.Dr</w:t>
            </w:r>
            <w:proofErr w:type="spellEnd"/>
            <w:r w:rsidRPr="002066BA">
              <w:rPr>
                <w:color w:val="auto"/>
                <w:sz w:val="18"/>
                <w:szCs w:val="18"/>
              </w:rPr>
              <w:t>. Bülent ALCI</w:t>
            </w:r>
          </w:p>
          <w:p w14:paraId="010EE10D" w14:textId="6389819E" w:rsidR="002066BA" w:rsidRPr="00186F44" w:rsidRDefault="002066BA" w:rsidP="00186F44">
            <w:pPr>
              <w:jc w:val="center"/>
              <w:rPr>
                <w:rFonts w:ascii="Calibri" w:hAnsi="Calibri" w:cs="Calibri"/>
              </w:rPr>
            </w:pPr>
            <w:r w:rsidRPr="002066BA">
              <w:rPr>
                <w:color w:val="auto"/>
                <w:sz w:val="18"/>
                <w:szCs w:val="18"/>
              </w:rPr>
              <w:t>C-106</w:t>
            </w:r>
          </w:p>
        </w:tc>
        <w:tc>
          <w:tcPr>
            <w:tcW w:w="1800" w:type="dxa"/>
            <w:gridSpan w:val="3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4E76C6ED" w14:textId="77777777" w:rsidR="00903694" w:rsidRPr="00C4150E" w:rsidRDefault="00903694" w:rsidP="00C34EA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44" w:type="dxa"/>
            <w:vMerge w:val="restart"/>
            <w:tcBorders>
              <w:left w:val="single" w:sz="4" w:space="0" w:color="auto"/>
            </w:tcBorders>
          </w:tcPr>
          <w:p w14:paraId="2C0F4442" w14:textId="658093E8" w:rsidR="00903694" w:rsidRDefault="00903694" w:rsidP="00C34E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TO3322 </w:t>
            </w:r>
          </w:p>
          <w:p w14:paraId="616BBC11" w14:textId="60BA50B2" w:rsidR="00903694" w:rsidRDefault="00903694" w:rsidP="00C34E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fik Tasarımı ve İletişim</w:t>
            </w:r>
          </w:p>
          <w:p w14:paraId="763EF3F1" w14:textId="0F11C5E8" w:rsidR="00903694" w:rsidRDefault="00903694" w:rsidP="00C34EA4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t</w:t>
            </w:r>
            <w:proofErr w:type="spellEnd"/>
            <w:r>
              <w:rPr>
                <w:sz w:val="18"/>
                <w:szCs w:val="18"/>
              </w:rPr>
              <w:t xml:space="preserve">. Gör. Dr. Murat </w:t>
            </w:r>
            <w:r w:rsidR="00F257AB">
              <w:rPr>
                <w:sz w:val="18"/>
                <w:szCs w:val="18"/>
              </w:rPr>
              <w:t>DAĞITMAÇ</w:t>
            </w:r>
          </w:p>
          <w:p w14:paraId="4BE04849" w14:textId="4349EC01" w:rsidR="00903694" w:rsidRPr="002066BA" w:rsidRDefault="003931A1" w:rsidP="00C34EA4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3DBA63EA" w14:textId="599BDFA9" w:rsidR="00903694" w:rsidRPr="00C4150E" w:rsidRDefault="00903694">
            <w:pPr>
              <w:jc w:val="center"/>
              <w:rPr>
                <w:sz w:val="18"/>
                <w:szCs w:val="18"/>
              </w:rPr>
            </w:pPr>
          </w:p>
        </w:tc>
      </w:tr>
      <w:tr w:rsidR="00903694" w:rsidRPr="00C4150E" w14:paraId="1C214291" w14:textId="77777777" w:rsidTr="00330A88">
        <w:trPr>
          <w:trHeight w:val="415"/>
          <w:jc w:val="center"/>
        </w:trPr>
        <w:tc>
          <w:tcPr>
            <w:tcW w:w="421" w:type="dxa"/>
            <w:vMerge/>
            <w:vAlign w:val="center"/>
          </w:tcPr>
          <w:p w14:paraId="073EB954" w14:textId="77777777" w:rsidR="00903694" w:rsidRPr="00C4150E" w:rsidRDefault="00903694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C58782D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00</w:t>
            </w:r>
          </w:p>
          <w:p w14:paraId="390713B7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50</w:t>
            </w:r>
          </w:p>
        </w:tc>
        <w:tc>
          <w:tcPr>
            <w:tcW w:w="2949" w:type="dxa"/>
            <w:gridSpan w:val="2"/>
            <w:vMerge/>
            <w:tcMar>
              <w:top w:w="113" w:type="dxa"/>
              <w:bottom w:w="85" w:type="dxa"/>
            </w:tcMar>
          </w:tcPr>
          <w:p w14:paraId="233F9F7D" w14:textId="05CD70F9" w:rsidR="00903694" w:rsidRPr="00C4150E" w:rsidRDefault="00903694" w:rsidP="00E07A9B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5AD645AA" w14:textId="09EF9E1E" w:rsidR="00903694" w:rsidRPr="00C4150E" w:rsidRDefault="00903694" w:rsidP="00186F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93B80FE" w14:textId="7E29F34E" w:rsidR="00903694" w:rsidRPr="00442D44" w:rsidRDefault="00903694" w:rsidP="00442D44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44" w:type="dxa"/>
            <w:vMerge/>
            <w:tcBorders>
              <w:left w:val="single" w:sz="4" w:space="0" w:color="auto"/>
            </w:tcBorders>
          </w:tcPr>
          <w:p w14:paraId="76B21017" w14:textId="77777777" w:rsidR="00903694" w:rsidRPr="00442D44" w:rsidRDefault="00903694" w:rsidP="00442D44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2AD0823E" w14:textId="68E3654C" w:rsidR="00903694" w:rsidRPr="00C4150E" w:rsidRDefault="00903694">
            <w:pPr>
              <w:jc w:val="center"/>
              <w:rPr>
                <w:sz w:val="18"/>
                <w:szCs w:val="18"/>
              </w:rPr>
            </w:pPr>
          </w:p>
        </w:tc>
      </w:tr>
      <w:tr w:rsidR="003D5C8A" w:rsidRPr="00C4150E" w14:paraId="651F3EA3" w14:textId="77777777" w:rsidTr="00330A88">
        <w:trPr>
          <w:trHeight w:val="380"/>
          <w:jc w:val="center"/>
        </w:trPr>
        <w:tc>
          <w:tcPr>
            <w:tcW w:w="421" w:type="dxa"/>
            <w:vMerge/>
            <w:vAlign w:val="center"/>
          </w:tcPr>
          <w:p w14:paraId="43037770" w14:textId="77777777" w:rsidR="003D5C8A" w:rsidRPr="00C4150E" w:rsidRDefault="003D5C8A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7709D774" w14:textId="77777777" w:rsidR="003D5C8A" w:rsidRPr="00C4150E" w:rsidRDefault="003D5C8A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00</w:t>
            </w:r>
          </w:p>
          <w:p w14:paraId="4F9B8031" w14:textId="77777777" w:rsidR="003D5C8A" w:rsidRPr="00C4150E" w:rsidRDefault="003D5C8A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50</w:t>
            </w:r>
          </w:p>
        </w:tc>
        <w:tc>
          <w:tcPr>
            <w:tcW w:w="2949" w:type="dxa"/>
            <w:gridSpan w:val="2"/>
            <w:vMerge/>
            <w:tcMar>
              <w:top w:w="113" w:type="dxa"/>
              <w:bottom w:w="85" w:type="dxa"/>
            </w:tcMar>
          </w:tcPr>
          <w:p w14:paraId="3945BFEA" w14:textId="77B80D8B" w:rsidR="003D5C8A" w:rsidRPr="00C4150E" w:rsidRDefault="003D5C8A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43E053C4" w14:textId="4891880A" w:rsidR="003D5C8A" w:rsidRPr="00C4150E" w:rsidRDefault="003D5C8A" w:rsidP="00186F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3E1864CB" w14:textId="59F5C042" w:rsidR="003D5C8A" w:rsidRPr="00ED7058" w:rsidRDefault="003D5C8A" w:rsidP="00407ED4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BTO</w:t>
            </w:r>
            <w:r w:rsidRPr="00ED7058">
              <w:rPr>
                <w:color w:val="auto"/>
              </w:rPr>
              <w:t>3212</w:t>
            </w:r>
          </w:p>
          <w:p w14:paraId="48DF944D" w14:textId="21D37B45" w:rsidR="003D5C8A" w:rsidRDefault="003D5C8A" w:rsidP="00407ED4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Topluma Hizmet Uygulamaları</w:t>
            </w:r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ing</w:t>
            </w:r>
            <w:proofErr w:type="spellEnd"/>
            <w:r>
              <w:rPr>
                <w:color w:val="auto"/>
              </w:rPr>
              <w:t>)</w:t>
            </w:r>
          </w:p>
          <w:p w14:paraId="44493A52" w14:textId="64F7249C" w:rsidR="003D5C8A" w:rsidRDefault="003D5C8A" w:rsidP="00407ED4">
            <w:pPr>
              <w:jc w:val="center"/>
              <w:rPr>
                <w:sz w:val="18"/>
                <w:szCs w:val="18"/>
              </w:rPr>
            </w:pPr>
            <w:r w:rsidRPr="00ED7058">
              <w:rPr>
                <w:color w:val="auto"/>
                <w:highlight w:val="white"/>
              </w:rPr>
              <w:t>Prof. Dr. Feza ORHAN</w:t>
            </w:r>
            <w:r>
              <w:rPr>
                <w:sz w:val="18"/>
                <w:szCs w:val="18"/>
              </w:rPr>
              <w:t xml:space="preserve"> (Teori) </w:t>
            </w:r>
            <w:r w:rsidRPr="002066BA">
              <w:rPr>
                <w:sz w:val="18"/>
                <w:szCs w:val="18"/>
              </w:rPr>
              <w:t>Gr 1</w:t>
            </w:r>
          </w:p>
          <w:p w14:paraId="5508A202" w14:textId="78446A3B" w:rsidR="003D5C8A" w:rsidRPr="002066BA" w:rsidRDefault="003D5C8A" w:rsidP="00407ED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1</w:t>
            </w:r>
          </w:p>
        </w:tc>
        <w:tc>
          <w:tcPr>
            <w:tcW w:w="174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D427221" w14:textId="77777777" w:rsidR="003D5C8A" w:rsidRPr="00C4150E" w:rsidRDefault="003D5C8A" w:rsidP="00407E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 w:val="restart"/>
            <w:tcMar>
              <w:top w:w="113" w:type="dxa"/>
              <w:bottom w:w="85" w:type="dxa"/>
            </w:tcMar>
          </w:tcPr>
          <w:p w14:paraId="43D8ED16" w14:textId="77777777" w:rsidR="003D5C8A" w:rsidRPr="000A78AC" w:rsidRDefault="003D5C8A" w:rsidP="00797D6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</w:t>
            </w:r>
            <w:r w:rsidRPr="000A78AC">
              <w:rPr>
                <w:color w:val="000000" w:themeColor="text1"/>
              </w:rPr>
              <w:t>4212</w:t>
            </w:r>
          </w:p>
          <w:p w14:paraId="740C3071" w14:textId="77777777" w:rsidR="003D5C8A" w:rsidRPr="000A78AC" w:rsidRDefault="003D5C8A" w:rsidP="00797D64">
            <w:pPr>
              <w:jc w:val="center"/>
              <w:rPr>
                <w:color w:val="000000" w:themeColor="text1"/>
              </w:rPr>
            </w:pPr>
            <w:r w:rsidRPr="000A78AC">
              <w:rPr>
                <w:color w:val="000000" w:themeColor="text1"/>
              </w:rPr>
              <w:t>Öğretmenlik Uygulaması</w:t>
            </w:r>
          </w:p>
          <w:p w14:paraId="12AB5BE2" w14:textId="77777777" w:rsidR="003D5C8A" w:rsidRPr="000A78AC" w:rsidRDefault="003D5C8A" w:rsidP="00797D64">
            <w:pPr>
              <w:jc w:val="center"/>
              <w:rPr>
                <w:color w:val="000000" w:themeColor="text1"/>
              </w:rPr>
            </w:pPr>
            <w:r w:rsidRPr="000A78AC">
              <w:rPr>
                <w:color w:val="000000" w:themeColor="text1"/>
              </w:rPr>
              <w:t>Arş. Gör. Dr. Beyza KARA</w:t>
            </w:r>
            <w:r>
              <w:rPr>
                <w:color w:val="000000" w:themeColor="text1"/>
              </w:rPr>
              <w:t>D</w:t>
            </w:r>
            <w:r w:rsidRPr="000A78AC">
              <w:rPr>
                <w:color w:val="000000" w:themeColor="text1"/>
              </w:rPr>
              <w:t>ENİZ BAYRAK</w:t>
            </w:r>
          </w:p>
          <w:p w14:paraId="52F0B841" w14:textId="77777777" w:rsidR="003D5C8A" w:rsidRDefault="003D5C8A" w:rsidP="00797D64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(Teori)</w:t>
            </w:r>
          </w:p>
          <w:p w14:paraId="473C0882" w14:textId="4E82FEA4" w:rsidR="003D5C8A" w:rsidRPr="00C4150E" w:rsidRDefault="003D5C8A" w:rsidP="00797D64">
            <w:pPr>
              <w:jc w:val="center"/>
              <w:rPr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-107</w:t>
            </w:r>
          </w:p>
        </w:tc>
      </w:tr>
      <w:tr w:rsidR="003D5C8A" w:rsidRPr="00C4150E" w14:paraId="3C8AE3AF" w14:textId="77777777" w:rsidTr="0065302A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7AB2E421" w14:textId="77777777" w:rsidR="003D5C8A" w:rsidRPr="00C4150E" w:rsidRDefault="003D5C8A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BE6BBED" w14:textId="77777777" w:rsidR="003D5C8A" w:rsidRPr="00C4150E" w:rsidRDefault="003D5C8A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00</w:t>
            </w:r>
          </w:p>
          <w:p w14:paraId="1DC44958" w14:textId="77777777" w:rsidR="003D5C8A" w:rsidRPr="00C4150E" w:rsidRDefault="003D5C8A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50</w:t>
            </w:r>
          </w:p>
        </w:tc>
        <w:tc>
          <w:tcPr>
            <w:tcW w:w="2949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0E3E6B12" w14:textId="77777777" w:rsidR="003D5C8A" w:rsidRPr="00C4150E" w:rsidRDefault="003D5C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shd w:val="clear" w:color="auto" w:fill="BFBFBF"/>
            <w:tcMar>
              <w:top w:w="113" w:type="dxa"/>
              <w:bottom w:w="85" w:type="dxa"/>
            </w:tcMar>
          </w:tcPr>
          <w:p w14:paraId="0B9E4A90" w14:textId="77777777" w:rsidR="003D5C8A" w:rsidRPr="00C4150E" w:rsidRDefault="003D5C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top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9F328E" w14:textId="77777777" w:rsidR="003D5C8A" w:rsidRPr="00C4150E" w:rsidRDefault="003D5C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BFBFBF"/>
            <w:tcMar>
              <w:top w:w="113" w:type="dxa"/>
              <w:bottom w:w="85" w:type="dxa"/>
            </w:tcMar>
          </w:tcPr>
          <w:p w14:paraId="40634CEC" w14:textId="77777777" w:rsidR="003D5C8A" w:rsidRPr="00C4150E" w:rsidRDefault="003D5C8A">
            <w:pPr>
              <w:jc w:val="center"/>
              <w:rPr>
                <w:sz w:val="18"/>
                <w:szCs w:val="18"/>
              </w:rPr>
            </w:pPr>
          </w:p>
        </w:tc>
      </w:tr>
      <w:tr w:rsidR="00903694" w:rsidRPr="00C4150E" w14:paraId="273B55AA" w14:textId="77777777" w:rsidTr="0060561F">
        <w:trPr>
          <w:trHeight w:val="540"/>
          <w:jc w:val="center"/>
        </w:trPr>
        <w:tc>
          <w:tcPr>
            <w:tcW w:w="421" w:type="dxa"/>
            <w:vMerge/>
            <w:vAlign w:val="center"/>
          </w:tcPr>
          <w:p w14:paraId="374D8445" w14:textId="77777777" w:rsidR="00903694" w:rsidRPr="00C4150E" w:rsidRDefault="00903694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33D820C9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00</w:t>
            </w:r>
          </w:p>
          <w:p w14:paraId="056E9112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50</w:t>
            </w:r>
          </w:p>
        </w:tc>
        <w:tc>
          <w:tcPr>
            <w:tcW w:w="2949" w:type="dxa"/>
            <w:gridSpan w:val="2"/>
            <w:vMerge w:val="restart"/>
            <w:tcMar>
              <w:top w:w="113" w:type="dxa"/>
              <w:bottom w:w="85" w:type="dxa"/>
            </w:tcMar>
          </w:tcPr>
          <w:p w14:paraId="0DF5E300" w14:textId="206272DF" w:rsidR="00903694" w:rsidRPr="00186F44" w:rsidRDefault="00903694">
            <w:pPr>
              <w:jc w:val="center"/>
              <w:rPr>
                <w:sz w:val="18"/>
                <w:szCs w:val="18"/>
              </w:rPr>
            </w:pPr>
            <w:r w:rsidRPr="00186F44">
              <w:rPr>
                <w:sz w:val="18"/>
                <w:szCs w:val="18"/>
              </w:rPr>
              <w:t>EGT1030 Eğitim Psikolojisi</w:t>
            </w:r>
            <w:r w:rsidRPr="00186F44">
              <w:rPr>
                <w:sz w:val="18"/>
                <w:szCs w:val="18"/>
              </w:rPr>
              <w:tab/>
              <w:t xml:space="preserve">Gr.6 </w:t>
            </w:r>
          </w:p>
          <w:p w14:paraId="73AC5969" w14:textId="77777777" w:rsidR="00903694" w:rsidRDefault="00903694" w:rsidP="00186F44">
            <w:pPr>
              <w:jc w:val="center"/>
            </w:pPr>
            <w:r w:rsidRPr="00186F44">
              <w:t>Prof.Dr. Mehmet GÜROL</w:t>
            </w:r>
          </w:p>
          <w:p w14:paraId="4C0DF8FB" w14:textId="105DF58F" w:rsidR="002066BA" w:rsidRPr="00186F44" w:rsidRDefault="002066BA" w:rsidP="00186F44">
            <w:pPr>
              <w:jc w:val="center"/>
            </w:pPr>
            <w:r>
              <w:t>C-201</w:t>
            </w:r>
          </w:p>
        </w:tc>
        <w:tc>
          <w:tcPr>
            <w:tcW w:w="3344" w:type="dxa"/>
            <w:vMerge w:val="restart"/>
            <w:tcMar>
              <w:top w:w="113" w:type="dxa"/>
              <w:bottom w:w="85" w:type="dxa"/>
            </w:tcMar>
          </w:tcPr>
          <w:p w14:paraId="512C04BE" w14:textId="43D76660" w:rsidR="00903694" w:rsidRDefault="00903694" w:rsidP="0033278C">
            <w:pPr>
              <w:jc w:val="center"/>
            </w:pPr>
            <w:r w:rsidRPr="00ED7058">
              <w:t>BTO2142</w:t>
            </w:r>
            <w:r w:rsidRPr="00ED7058">
              <w:br/>
            </w:r>
            <w:r>
              <w:t xml:space="preserve">Öğretim Tasarımı </w:t>
            </w:r>
            <w:r>
              <w:br/>
            </w:r>
            <w:proofErr w:type="spellStart"/>
            <w:r w:rsidRPr="00ED7058">
              <w:t>Doç.Dr</w:t>
            </w:r>
            <w:proofErr w:type="spellEnd"/>
            <w:r w:rsidRPr="00ED7058">
              <w:t xml:space="preserve">. Tuncay </w:t>
            </w:r>
            <w:r w:rsidR="00F257AB" w:rsidRPr="00ED7058">
              <w:t>SEVİNDİK</w:t>
            </w:r>
          </w:p>
          <w:p w14:paraId="1F7132D2" w14:textId="7FA22C63" w:rsidR="00903694" w:rsidRPr="00C4150E" w:rsidRDefault="002066BA" w:rsidP="0033278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106</w:t>
            </w:r>
          </w:p>
        </w:tc>
        <w:tc>
          <w:tcPr>
            <w:tcW w:w="3544" w:type="dxa"/>
            <w:gridSpan w:val="4"/>
            <w:tcMar>
              <w:top w:w="113" w:type="dxa"/>
              <w:bottom w:w="85" w:type="dxa"/>
            </w:tcMar>
          </w:tcPr>
          <w:p w14:paraId="76EC555A" w14:textId="6EBF2183" w:rsidR="00903694" w:rsidRPr="00C4150E" w:rsidRDefault="00903694" w:rsidP="00221A8F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 w:val="restart"/>
            <w:tcMar>
              <w:top w:w="113" w:type="dxa"/>
              <w:bottom w:w="85" w:type="dxa"/>
            </w:tcMar>
            <w:vAlign w:val="center"/>
          </w:tcPr>
          <w:p w14:paraId="0261FAE2" w14:textId="77777777" w:rsidR="00903694" w:rsidRPr="00ED7058" w:rsidRDefault="00903694" w:rsidP="00407ED4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BTO42222</w:t>
            </w:r>
          </w:p>
          <w:p w14:paraId="03E25352" w14:textId="77777777" w:rsidR="00903694" w:rsidRPr="00ED7058" w:rsidRDefault="00903694" w:rsidP="00407ED4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Eğitim Yazılımı Tas. Geliştirme ve Uygulama</w:t>
            </w:r>
          </w:p>
          <w:p w14:paraId="63935BF3" w14:textId="0B8DD013" w:rsidR="00903694" w:rsidRPr="00C4150E" w:rsidRDefault="00903694" w:rsidP="00EF4F0C">
            <w:pPr>
              <w:jc w:val="center"/>
              <w:rPr>
                <w:sz w:val="18"/>
                <w:szCs w:val="18"/>
              </w:rPr>
            </w:pPr>
            <w:r w:rsidRPr="00ED7058">
              <w:rPr>
                <w:color w:val="auto"/>
                <w:highlight w:val="white"/>
              </w:rPr>
              <w:t xml:space="preserve">Prof. Dr. Feza </w:t>
            </w:r>
            <w:r w:rsidR="00F257AB" w:rsidRPr="00ED7058">
              <w:rPr>
                <w:color w:val="auto"/>
                <w:highlight w:val="white"/>
              </w:rPr>
              <w:t>ORHAN</w:t>
            </w:r>
            <w:r w:rsidR="00F257AB" w:rsidRPr="00ED7058">
              <w:rPr>
                <w:color w:val="auto"/>
                <w:highlight w:val="white"/>
              </w:rPr>
              <w:br/>
            </w:r>
            <w:r w:rsidR="002066BA">
              <w:rPr>
                <w:sz w:val="18"/>
                <w:szCs w:val="18"/>
              </w:rPr>
              <w:t>C-107</w:t>
            </w:r>
          </w:p>
        </w:tc>
      </w:tr>
      <w:tr w:rsidR="00903694" w:rsidRPr="00C4150E" w14:paraId="47CBFEA1" w14:textId="77777777" w:rsidTr="00EE59C6">
        <w:trPr>
          <w:trHeight w:val="403"/>
          <w:jc w:val="center"/>
        </w:trPr>
        <w:tc>
          <w:tcPr>
            <w:tcW w:w="421" w:type="dxa"/>
            <w:vMerge/>
            <w:vAlign w:val="center"/>
          </w:tcPr>
          <w:p w14:paraId="2A52332D" w14:textId="77777777" w:rsidR="00903694" w:rsidRPr="00C4150E" w:rsidRDefault="00903694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E8205B6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00</w:t>
            </w:r>
          </w:p>
          <w:p w14:paraId="4D21F214" w14:textId="77777777" w:rsidR="00903694" w:rsidRPr="00C4150E" w:rsidRDefault="0090369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50</w:t>
            </w:r>
          </w:p>
        </w:tc>
        <w:tc>
          <w:tcPr>
            <w:tcW w:w="2949" w:type="dxa"/>
            <w:gridSpan w:val="2"/>
            <w:vMerge/>
            <w:tcMar>
              <w:top w:w="113" w:type="dxa"/>
              <w:bottom w:w="85" w:type="dxa"/>
            </w:tcMar>
          </w:tcPr>
          <w:p w14:paraId="2A50D6BD" w14:textId="6FB2E9F2" w:rsidR="00903694" w:rsidRPr="00186F44" w:rsidRDefault="00903694" w:rsidP="00186F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7A4AD298" w14:textId="586A9515" w:rsidR="00903694" w:rsidRPr="00C4150E" w:rsidRDefault="0090369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Mar>
              <w:top w:w="113" w:type="dxa"/>
              <w:bottom w:w="85" w:type="dxa"/>
            </w:tcMar>
          </w:tcPr>
          <w:p w14:paraId="6C42BF49" w14:textId="0A9FE80B" w:rsidR="00903694" w:rsidRPr="00C4150E" w:rsidRDefault="00903694" w:rsidP="00221A8F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/>
            <w:tcMar>
              <w:top w:w="113" w:type="dxa"/>
              <w:bottom w:w="85" w:type="dxa"/>
            </w:tcMar>
          </w:tcPr>
          <w:p w14:paraId="57B14C61" w14:textId="77777777" w:rsidR="00903694" w:rsidRPr="00C4150E" w:rsidRDefault="00903694">
            <w:pPr>
              <w:jc w:val="center"/>
              <w:rPr>
                <w:sz w:val="18"/>
                <w:szCs w:val="18"/>
              </w:rPr>
            </w:pPr>
          </w:p>
        </w:tc>
      </w:tr>
      <w:tr w:rsidR="0033278C" w:rsidRPr="00C4150E" w14:paraId="770DBF99" w14:textId="77777777" w:rsidTr="00567E18">
        <w:trPr>
          <w:trHeight w:val="115"/>
          <w:jc w:val="center"/>
        </w:trPr>
        <w:tc>
          <w:tcPr>
            <w:tcW w:w="421" w:type="dxa"/>
            <w:vMerge/>
            <w:vAlign w:val="center"/>
          </w:tcPr>
          <w:p w14:paraId="77F434B6" w14:textId="77777777" w:rsidR="0033278C" w:rsidRPr="00C4150E" w:rsidRDefault="0033278C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6E971C3B" w14:textId="77777777" w:rsidR="0033278C" w:rsidRPr="00C4150E" w:rsidRDefault="0033278C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00</w:t>
            </w:r>
          </w:p>
          <w:p w14:paraId="3622F5DA" w14:textId="77777777" w:rsidR="0033278C" w:rsidRPr="00C4150E" w:rsidRDefault="0033278C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763E6DC1" w14:textId="54EB8E23" w:rsidR="0033278C" w:rsidRPr="00C4150E" w:rsidRDefault="0033278C" w:rsidP="00FD1F6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540582D8" w14:textId="0BE62797" w:rsidR="0033278C" w:rsidRPr="00C4150E" w:rsidRDefault="0033278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Mar>
              <w:top w:w="113" w:type="dxa"/>
              <w:bottom w:w="85" w:type="dxa"/>
            </w:tcMar>
          </w:tcPr>
          <w:p w14:paraId="67E99B6C" w14:textId="3395B062" w:rsidR="0033278C" w:rsidRPr="00C4150E" w:rsidRDefault="0033278C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07FC59CD" w14:textId="013D0E5A" w:rsidR="0033278C" w:rsidRPr="00C4150E" w:rsidRDefault="0033278C" w:rsidP="00442D44">
            <w:pPr>
              <w:jc w:val="center"/>
              <w:rPr>
                <w:sz w:val="18"/>
                <w:szCs w:val="18"/>
              </w:rPr>
            </w:pPr>
          </w:p>
        </w:tc>
      </w:tr>
      <w:tr w:rsidR="0033278C" w:rsidRPr="00C4150E" w14:paraId="466BE557" w14:textId="77777777" w:rsidTr="00567E18">
        <w:trPr>
          <w:trHeight w:val="43"/>
          <w:jc w:val="center"/>
        </w:trPr>
        <w:tc>
          <w:tcPr>
            <w:tcW w:w="421" w:type="dxa"/>
            <w:vMerge/>
            <w:vAlign w:val="center"/>
          </w:tcPr>
          <w:p w14:paraId="657C3E46" w14:textId="55B97DF7" w:rsidR="0033278C" w:rsidRPr="00C4150E" w:rsidRDefault="0033278C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6E00A2" w14:textId="77777777" w:rsidR="0033278C" w:rsidRPr="00C4150E" w:rsidRDefault="0033278C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00</w:t>
            </w:r>
          </w:p>
          <w:p w14:paraId="191B34B3" w14:textId="77777777" w:rsidR="0033278C" w:rsidRPr="00C4150E" w:rsidRDefault="0033278C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43C17571" w14:textId="77777777" w:rsidR="0033278C" w:rsidRPr="00C4150E" w:rsidRDefault="0033278C">
            <w:pPr>
              <w:jc w:val="center"/>
              <w:rPr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6FC355A7" w14:textId="77777777" w:rsidR="0033278C" w:rsidRPr="00C4150E" w:rsidRDefault="0033278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Mar>
              <w:top w:w="113" w:type="dxa"/>
              <w:bottom w:w="85" w:type="dxa"/>
            </w:tcMar>
          </w:tcPr>
          <w:p w14:paraId="3373DCC2" w14:textId="109C76E5" w:rsidR="0033278C" w:rsidRPr="00C4150E" w:rsidRDefault="0033278C" w:rsidP="00ED7058">
            <w:pPr>
              <w:ind w:right="56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7EE8DCCF" w14:textId="77777777" w:rsidR="0033278C" w:rsidRPr="00C4150E" w:rsidRDefault="0033278C" w:rsidP="00567E18">
            <w:pPr>
              <w:jc w:val="center"/>
              <w:rPr>
                <w:sz w:val="18"/>
                <w:szCs w:val="18"/>
              </w:rPr>
            </w:pPr>
          </w:p>
        </w:tc>
      </w:tr>
      <w:tr w:rsidR="0040498D" w:rsidRPr="00C4150E" w14:paraId="6364BC7C" w14:textId="77777777" w:rsidTr="00C4150E">
        <w:trPr>
          <w:trHeight w:val="20"/>
          <w:jc w:val="center"/>
        </w:trPr>
        <w:tc>
          <w:tcPr>
            <w:tcW w:w="421" w:type="dxa"/>
            <w:vMerge/>
            <w:tcBorders>
              <w:bottom w:val="single" w:sz="18" w:space="0" w:color="980000"/>
            </w:tcBorders>
            <w:vAlign w:val="center"/>
          </w:tcPr>
          <w:p w14:paraId="344A0310" w14:textId="77777777" w:rsidR="0040498D" w:rsidRPr="00C4150E" w:rsidRDefault="00404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6644918" w14:textId="77777777" w:rsidR="0040498D" w:rsidRPr="00C4150E" w:rsidRDefault="007B6A82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00</w:t>
            </w:r>
          </w:p>
          <w:p w14:paraId="2054CDC0" w14:textId="77777777" w:rsidR="0040498D" w:rsidRPr="00C4150E" w:rsidRDefault="007B6A82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50</w:t>
            </w:r>
          </w:p>
        </w:tc>
        <w:tc>
          <w:tcPr>
            <w:tcW w:w="2949" w:type="dxa"/>
            <w:gridSpan w:val="2"/>
            <w:tcBorders>
              <w:bottom w:val="single" w:sz="18" w:space="0" w:color="980000"/>
            </w:tcBorders>
            <w:tcMar>
              <w:top w:w="113" w:type="dxa"/>
              <w:bottom w:w="85" w:type="dxa"/>
            </w:tcMar>
          </w:tcPr>
          <w:p w14:paraId="706602C8" w14:textId="77777777" w:rsidR="0040498D" w:rsidRPr="00C4150E" w:rsidRDefault="00404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bottom w:val="single" w:sz="18" w:space="0" w:color="980000"/>
            </w:tcBorders>
            <w:tcMar>
              <w:top w:w="113" w:type="dxa"/>
              <w:bottom w:w="85" w:type="dxa"/>
            </w:tcMar>
          </w:tcPr>
          <w:p w14:paraId="1485B02A" w14:textId="77777777" w:rsidR="0040498D" w:rsidRPr="00C4150E" w:rsidRDefault="00404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bottom w:val="single" w:sz="18" w:space="0" w:color="980000"/>
            </w:tcBorders>
            <w:tcMar>
              <w:top w:w="113" w:type="dxa"/>
              <w:bottom w:w="85" w:type="dxa"/>
            </w:tcMar>
          </w:tcPr>
          <w:p w14:paraId="67C3F853" w14:textId="77777777" w:rsidR="0040498D" w:rsidRPr="00C4150E" w:rsidRDefault="00404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bottom w:val="single" w:sz="18" w:space="0" w:color="980000"/>
            </w:tcBorders>
            <w:tcMar>
              <w:top w:w="113" w:type="dxa"/>
              <w:bottom w:w="85" w:type="dxa"/>
            </w:tcMar>
          </w:tcPr>
          <w:p w14:paraId="641A636A" w14:textId="77777777" w:rsidR="0040498D" w:rsidRPr="00C4150E" w:rsidRDefault="0040498D">
            <w:pPr>
              <w:jc w:val="center"/>
              <w:rPr>
                <w:sz w:val="18"/>
                <w:szCs w:val="18"/>
              </w:rPr>
            </w:pPr>
          </w:p>
        </w:tc>
      </w:tr>
      <w:tr w:rsidR="002066BA" w:rsidRPr="00C4150E" w14:paraId="3411954F" w14:textId="77777777" w:rsidTr="00274DBC">
        <w:trPr>
          <w:trHeight w:val="420"/>
          <w:jc w:val="center"/>
        </w:trPr>
        <w:tc>
          <w:tcPr>
            <w:tcW w:w="421" w:type="dxa"/>
            <w:vMerge w:val="restart"/>
            <w:tcBorders>
              <w:top w:val="single" w:sz="18" w:space="0" w:color="980000"/>
            </w:tcBorders>
            <w:vAlign w:val="center"/>
          </w:tcPr>
          <w:p w14:paraId="2A9FDF3A" w14:textId="77777777" w:rsidR="002066BA" w:rsidRPr="00C4150E" w:rsidRDefault="002066BA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1220" w:type="dxa"/>
          </w:tcPr>
          <w:p w14:paraId="5243896A" w14:textId="77777777" w:rsidR="002066BA" w:rsidRPr="00C4150E" w:rsidRDefault="002066BA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00</w:t>
            </w:r>
          </w:p>
          <w:p w14:paraId="03FB7D14" w14:textId="77777777" w:rsidR="002066BA" w:rsidRPr="00C4150E" w:rsidRDefault="002066BA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50</w:t>
            </w:r>
          </w:p>
        </w:tc>
        <w:tc>
          <w:tcPr>
            <w:tcW w:w="2949" w:type="dxa"/>
            <w:gridSpan w:val="2"/>
            <w:vMerge w:val="restart"/>
            <w:tcBorders>
              <w:top w:val="single" w:sz="18" w:space="0" w:color="980000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0046E9C2" w14:textId="0B55756B" w:rsidR="002066BA" w:rsidRDefault="00C424F7">
            <w:pPr>
              <w:jc w:val="center"/>
            </w:pPr>
            <w:r>
              <w:rPr>
                <w:sz w:val="18"/>
                <w:szCs w:val="18"/>
              </w:rPr>
              <w:t xml:space="preserve">MAT1342 </w:t>
            </w:r>
            <w:r w:rsidR="002066BA" w:rsidRPr="00903694">
              <w:t>Matematik 2</w:t>
            </w:r>
          </w:p>
          <w:p w14:paraId="09C9002F" w14:textId="77777777" w:rsidR="003B4E72" w:rsidRDefault="003B4E72">
            <w:pPr>
              <w:jc w:val="center"/>
            </w:pPr>
            <w:r w:rsidRPr="003B4E72">
              <w:t>FEF B1-D14</w:t>
            </w:r>
            <w:r>
              <w:t xml:space="preserve"> </w:t>
            </w:r>
          </w:p>
          <w:p w14:paraId="55853CFC" w14:textId="7F18B93A" w:rsidR="002066BA" w:rsidRPr="00903694" w:rsidRDefault="003B4E72">
            <w:pPr>
              <w:jc w:val="center"/>
            </w:pPr>
            <w:r>
              <w:t>Fen Ed. Fak.</w:t>
            </w:r>
          </w:p>
        </w:tc>
        <w:tc>
          <w:tcPr>
            <w:tcW w:w="3344" w:type="dxa"/>
            <w:tcBorders>
              <w:top w:val="single" w:sz="18" w:space="0" w:color="980000"/>
              <w:bottom w:val="single" w:sz="4" w:space="0" w:color="auto"/>
            </w:tcBorders>
            <w:tcMar>
              <w:top w:w="113" w:type="dxa"/>
              <w:bottom w:w="85" w:type="dxa"/>
            </w:tcMar>
            <w:vAlign w:val="center"/>
          </w:tcPr>
          <w:p w14:paraId="7D34AB53" w14:textId="13B6C1AC" w:rsidR="002066BA" w:rsidRPr="00C4150E" w:rsidRDefault="002066BA" w:rsidP="001610B9">
            <w:pPr>
              <w:tabs>
                <w:tab w:val="left" w:pos="1125"/>
              </w:tabs>
              <w:jc w:val="center"/>
              <w:rPr>
                <w:sz w:val="18"/>
                <w:szCs w:val="18"/>
              </w:rPr>
            </w:pPr>
            <w:r w:rsidRPr="00ED7058">
              <w:br/>
            </w:r>
          </w:p>
        </w:tc>
        <w:tc>
          <w:tcPr>
            <w:tcW w:w="3544" w:type="dxa"/>
            <w:gridSpan w:val="4"/>
            <w:tcBorders>
              <w:top w:val="single" w:sz="18" w:space="0" w:color="980000"/>
            </w:tcBorders>
            <w:tcMar>
              <w:top w:w="113" w:type="dxa"/>
              <w:bottom w:w="85" w:type="dxa"/>
            </w:tcMar>
          </w:tcPr>
          <w:p w14:paraId="689D7CC5" w14:textId="77777777" w:rsidR="002066BA" w:rsidRPr="00C4150E" w:rsidRDefault="002066B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 w:val="restart"/>
            <w:tcBorders>
              <w:top w:val="single" w:sz="18" w:space="0" w:color="980000"/>
            </w:tcBorders>
            <w:tcMar>
              <w:top w:w="113" w:type="dxa"/>
              <w:bottom w:w="85" w:type="dxa"/>
            </w:tcMar>
          </w:tcPr>
          <w:p w14:paraId="4CE32E45" w14:textId="2281347D" w:rsidR="002066BA" w:rsidRDefault="002066BA" w:rsidP="00221A8F">
            <w:pPr>
              <w:jc w:val="center"/>
              <w:rPr>
                <w:color w:val="FF0000"/>
              </w:rPr>
            </w:pPr>
            <w:r>
              <w:rPr>
                <w:color w:val="000000" w:themeColor="text1"/>
              </w:rPr>
              <w:t>BTO</w:t>
            </w:r>
            <w:r w:rsidRPr="00DE0171">
              <w:rPr>
                <w:color w:val="000000" w:themeColor="text1"/>
              </w:rPr>
              <w:t xml:space="preserve">4162  </w:t>
            </w:r>
            <w:r w:rsidRPr="00DE0171">
              <w:rPr>
                <w:color w:val="000000" w:themeColor="text1"/>
              </w:rPr>
              <w:br/>
              <w:t>Proje Geliştirme ve Yönetimi II</w:t>
            </w:r>
          </w:p>
          <w:p w14:paraId="4272FBF6" w14:textId="77777777" w:rsidR="002066BA" w:rsidRDefault="002066BA" w:rsidP="00221A8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Tuncay SEVİNDİK</w:t>
            </w:r>
          </w:p>
          <w:p w14:paraId="2CC41CC3" w14:textId="77777777" w:rsidR="002066BA" w:rsidRDefault="002066BA" w:rsidP="00221A8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ori</w:t>
            </w:r>
          </w:p>
          <w:p w14:paraId="7CC887E0" w14:textId="7A9036A9" w:rsidR="002066BA" w:rsidRPr="00C4150E" w:rsidRDefault="002066BA" w:rsidP="00221A8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107</w:t>
            </w:r>
          </w:p>
        </w:tc>
      </w:tr>
      <w:tr w:rsidR="002066BA" w:rsidRPr="00C4150E" w14:paraId="3D5D6E5F" w14:textId="77777777" w:rsidTr="00274DBC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2199D822" w14:textId="77777777" w:rsidR="002066BA" w:rsidRPr="00C4150E" w:rsidRDefault="002066BA" w:rsidP="00442D44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605616D" w14:textId="77777777" w:rsidR="002066BA" w:rsidRPr="00C4150E" w:rsidRDefault="002066BA" w:rsidP="00442D4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00</w:t>
            </w:r>
          </w:p>
          <w:p w14:paraId="37775A9B" w14:textId="77777777" w:rsidR="002066BA" w:rsidRPr="00C4150E" w:rsidRDefault="002066BA" w:rsidP="00442D4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50</w:t>
            </w:r>
          </w:p>
        </w:tc>
        <w:tc>
          <w:tcPr>
            <w:tcW w:w="2949" w:type="dxa"/>
            <w:gridSpan w:val="2"/>
            <w:vMerge/>
            <w:tcMar>
              <w:top w:w="113" w:type="dxa"/>
              <w:bottom w:w="85" w:type="dxa"/>
            </w:tcMar>
          </w:tcPr>
          <w:p w14:paraId="78DBB523" w14:textId="5A7410FD" w:rsidR="002066BA" w:rsidRPr="00903694" w:rsidRDefault="002066BA" w:rsidP="00442D44">
            <w:pPr>
              <w:jc w:val="center"/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1FC0EED6" w14:textId="44340213" w:rsidR="002066BA" w:rsidRPr="00C4150E" w:rsidRDefault="002066BA" w:rsidP="000A78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FFFFFF"/>
            <w:tcMar>
              <w:top w:w="113" w:type="dxa"/>
              <w:bottom w:w="85" w:type="dxa"/>
            </w:tcMar>
          </w:tcPr>
          <w:p w14:paraId="4797499B" w14:textId="038A608C" w:rsidR="002066BA" w:rsidRPr="00C4150E" w:rsidRDefault="002066BA" w:rsidP="00442D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Mar>
              <w:top w:w="113" w:type="dxa"/>
              <w:bottom w:w="85" w:type="dxa"/>
            </w:tcMar>
          </w:tcPr>
          <w:p w14:paraId="789D15E2" w14:textId="5C1C3BE9" w:rsidR="002066BA" w:rsidRPr="00C4150E" w:rsidRDefault="002066BA" w:rsidP="00442D44">
            <w:pPr>
              <w:jc w:val="center"/>
              <w:rPr>
                <w:sz w:val="18"/>
                <w:szCs w:val="18"/>
              </w:rPr>
            </w:pPr>
          </w:p>
        </w:tc>
      </w:tr>
      <w:tr w:rsidR="00274DBC" w:rsidRPr="00C4150E" w14:paraId="35E9D4F4" w14:textId="77777777" w:rsidTr="00A275F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4460024F" w14:textId="77777777" w:rsidR="00274DBC" w:rsidRPr="00C4150E" w:rsidRDefault="00274DBC" w:rsidP="00442D44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32457BB3" w14:textId="77777777" w:rsidR="00274DBC" w:rsidRPr="00C4150E" w:rsidRDefault="00274DBC" w:rsidP="00442D4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00</w:t>
            </w:r>
          </w:p>
          <w:p w14:paraId="2EA74431" w14:textId="77777777" w:rsidR="00274DBC" w:rsidRPr="00C4150E" w:rsidRDefault="00274DBC" w:rsidP="00442D44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50</w:t>
            </w:r>
          </w:p>
        </w:tc>
        <w:tc>
          <w:tcPr>
            <w:tcW w:w="2949" w:type="dxa"/>
            <w:gridSpan w:val="2"/>
            <w:vMerge w:val="restart"/>
            <w:tcMar>
              <w:top w:w="113" w:type="dxa"/>
              <w:bottom w:w="85" w:type="dxa"/>
            </w:tcMar>
          </w:tcPr>
          <w:p w14:paraId="098DD8B9" w14:textId="775D0555" w:rsidR="00274DBC" w:rsidRDefault="00274DBC" w:rsidP="00442D44">
            <w:pPr>
              <w:jc w:val="center"/>
            </w:pPr>
            <w:r>
              <w:t xml:space="preserve">ATA1042 </w:t>
            </w:r>
            <w:r w:rsidRPr="00903694">
              <w:t>ATA 2</w:t>
            </w:r>
          </w:p>
          <w:p w14:paraId="0CFE76DE" w14:textId="163439E6" w:rsidR="00274DBC" w:rsidRPr="00903694" w:rsidRDefault="00E16454" w:rsidP="00442D44">
            <w:pPr>
              <w:jc w:val="center"/>
            </w:pPr>
            <w:r>
              <w:t>A-1</w:t>
            </w:r>
            <w:r w:rsidR="00585F56">
              <w:t>01</w:t>
            </w:r>
          </w:p>
        </w:tc>
        <w:tc>
          <w:tcPr>
            <w:tcW w:w="3344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1A4068D9" w14:textId="68C1C8A0" w:rsidR="00274DBC" w:rsidRPr="00ED7058" w:rsidRDefault="00274DBC" w:rsidP="00274DBC">
            <w:pPr>
              <w:jc w:val="center"/>
            </w:pPr>
            <w:r w:rsidRPr="00ED7058">
              <w:t>BTO</w:t>
            </w:r>
            <w:r>
              <w:t>2922</w:t>
            </w:r>
            <w:r>
              <w:br/>
              <w:t>Mesleki İngilizce I</w:t>
            </w:r>
          </w:p>
          <w:p w14:paraId="235FEBBE" w14:textId="77777777" w:rsidR="00274DBC" w:rsidRDefault="00274DBC" w:rsidP="00274DB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ş. Gör. Dr. Tuba UĞRAŞ </w:t>
            </w:r>
          </w:p>
          <w:p w14:paraId="3AC695EB" w14:textId="4B9E38A5" w:rsidR="00274DBC" w:rsidRDefault="003F4BD4" w:rsidP="00274DB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Z-03</w:t>
            </w:r>
          </w:p>
          <w:p w14:paraId="1922C857" w14:textId="77777777" w:rsidR="00274DBC" w:rsidRPr="00C4150E" w:rsidRDefault="00274DBC" w:rsidP="000A78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FFFFFF"/>
            <w:tcMar>
              <w:top w:w="113" w:type="dxa"/>
              <w:bottom w:w="85" w:type="dxa"/>
            </w:tcMar>
          </w:tcPr>
          <w:p w14:paraId="666C7317" w14:textId="0944201F" w:rsidR="00274DBC" w:rsidRPr="00C4150E" w:rsidRDefault="00274DBC" w:rsidP="00442D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 w:val="restart"/>
            <w:tcMar>
              <w:top w:w="113" w:type="dxa"/>
              <w:bottom w:w="85" w:type="dxa"/>
            </w:tcMar>
          </w:tcPr>
          <w:p w14:paraId="581B99D8" w14:textId="219DDE8D" w:rsidR="00274DBC" w:rsidRPr="00C4150E" w:rsidRDefault="00274DBC" w:rsidP="00407ED4">
            <w:pPr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274DBC" w:rsidRPr="00C4150E" w14:paraId="228685BA" w14:textId="77777777" w:rsidTr="00A275F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669B542E" w14:textId="77777777" w:rsidR="00274DBC" w:rsidRPr="00C4150E" w:rsidRDefault="00274DBC" w:rsidP="00731420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6FF943BF" w14:textId="77777777" w:rsidR="00274DBC" w:rsidRPr="00C4150E" w:rsidRDefault="00274DBC" w:rsidP="00731420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00</w:t>
            </w:r>
          </w:p>
          <w:p w14:paraId="48A8EAD3" w14:textId="77777777" w:rsidR="00274DBC" w:rsidRPr="00C4150E" w:rsidRDefault="00274DBC" w:rsidP="00731420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50</w:t>
            </w:r>
          </w:p>
        </w:tc>
        <w:tc>
          <w:tcPr>
            <w:tcW w:w="2949" w:type="dxa"/>
            <w:gridSpan w:val="2"/>
            <w:vMerge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134584FC" w14:textId="4269C40D" w:rsidR="00274DBC" w:rsidRPr="00903694" w:rsidRDefault="00274DBC" w:rsidP="00731420">
            <w:pPr>
              <w:jc w:val="center"/>
            </w:pPr>
          </w:p>
        </w:tc>
        <w:tc>
          <w:tcPr>
            <w:tcW w:w="3344" w:type="dxa"/>
            <w:vMerge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6D0B7356" w14:textId="77777777" w:rsidR="00274DBC" w:rsidRPr="00C4150E" w:rsidRDefault="00274DBC" w:rsidP="007314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BFBFBF"/>
            <w:tcMar>
              <w:top w:w="113" w:type="dxa"/>
              <w:bottom w:w="85" w:type="dxa"/>
            </w:tcMar>
          </w:tcPr>
          <w:p w14:paraId="007CC452" w14:textId="77777777" w:rsidR="00274DBC" w:rsidRPr="00C4150E" w:rsidRDefault="00274DBC" w:rsidP="00731420">
            <w:pPr>
              <w:jc w:val="center"/>
              <w:rPr>
                <w:sz w:val="18"/>
                <w:szCs w:val="18"/>
                <w:highlight w:val="white"/>
              </w:rPr>
            </w:pPr>
          </w:p>
        </w:tc>
        <w:tc>
          <w:tcPr>
            <w:tcW w:w="3652" w:type="dxa"/>
            <w:vMerge/>
            <w:tcMar>
              <w:top w:w="113" w:type="dxa"/>
              <w:bottom w:w="85" w:type="dxa"/>
            </w:tcMar>
          </w:tcPr>
          <w:p w14:paraId="69169607" w14:textId="38BA2F08" w:rsidR="00274DBC" w:rsidRPr="00C4150E" w:rsidRDefault="00274DBC" w:rsidP="00C4150E">
            <w:pPr>
              <w:jc w:val="center"/>
              <w:rPr>
                <w:color w:val="auto"/>
                <w:sz w:val="18"/>
                <w:szCs w:val="18"/>
                <w:highlight w:val="white"/>
              </w:rPr>
            </w:pPr>
          </w:p>
        </w:tc>
      </w:tr>
      <w:tr w:rsidR="004C523A" w:rsidRPr="00C4150E" w14:paraId="1E1CEA7C" w14:textId="77777777" w:rsidTr="000B44B6">
        <w:trPr>
          <w:trHeight w:val="581"/>
          <w:jc w:val="center"/>
        </w:trPr>
        <w:tc>
          <w:tcPr>
            <w:tcW w:w="421" w:type="dxa"/>
            <w:vMerge/>
            <w:vAlign w:val="center"/>
          </w:tcPr>
          <w:p w14:paraId="1DC4FBBA" w14:textId="77777777" w:rsidR="004C523A" w:rsidRPr="00C4150E" w:rsidRDefault="004C523A" w:rsidP="00731420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8F9C92A" w14:textId="77777777" w:rsidR="004C523A" w:rsidRPr="00C4150E" w:rsidRDefault="004C523A" w:rsidP="00731420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00</w:t>
            </w:r>
          </w:p>
          <w:p w14:paraId="11A72BC0" w14:textId="77777777" w:rsidR="004C523A" w:rsidRPr="00C4150E" w:rsidRDefault="004C523A" w:rsidP="00731420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50</w:t>
            </w:r>
          </w:p>
        </w:tc>
        <w:tc>
          <w:tcPr>
            <w:tcW w:w="2949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05303E61" w14:textId="615D8AF9" w:rsidR="004C523A" w:rsidRPr="00C4150E" w:rsidRDefault="004C523A" w:rsidP="003137E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6FD45B73" w14:textId="77777777" w:rsidR="004C523A" w:rsidRPr="00B87CF6" w:rsidRDefault="004C523A" w:rsidP="004C523A">
            <w:pPr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BTO2152</w:t>
            </w:r>
          </w:p>
          <w:p w14:paraId="40C538EC" w14:textId="77777777" w:rsidR="004C523A" w:rsidRPr="00B87CF6" w:rsidRDefault="004C523A" w:rsidP="004C523A">
            <w:pPr>
              <w:spacing w:line="276" w:lineRule="auto"/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Eğitimde Grafik ve Canlandırma (</w:t>
            </w:r>
            <w:proofErr w:type="spellStart"/>
            <w:r w:rsidRPr="00B87CF6">
              <w:rPr>
                <w:color w:val="auto"/>
                <w:sz w:val="18"/>
                <w:szCs w:val="18"/>
              </w:rPr>
              <w:t>ing</w:t>
            </w:r>
            <w:proofErr w:type="spellEnd"/>
            <w:r w:rsidRPr="00B87CF6">
              <w:rPr>
                <w:color w:val="auto"/>
                <w:sz w:val="18"/>
                <w:szCs w:val="18"/>
              </w:rPr>
              <w:t>)</w:t>
            </w:r>
          </w:p>
          <w:p w14:paraId="6925902C" w14:textId="77777777" w:rsidR="004C523A" w:rsidRDefault="004C523A" w:rsidP="004C523A">
            <w:pPr>
              <w:spacing w:line="276" w:lineRule="auto"/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Doç. Dr. Serhat Bahadır KERT</w:t>
            </w:r>
          </w:p>
          <w:p w14:paraId="6118CB0A" w14:textId="77777777" w:rsidR="004C523A" w:rsidRDefault="004C523A" w:rsidP="004C523A">
            <w:pPr>
              <w:spacing w:line="276" w:lineRule="auto"/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-203</w:t>
            </w:r>
          </w:p>
          <w:p w14:paraId="72AFABBC" w14:textId="1629D385" w:rsidR="004C523A" w:rsidRPr="00C4150E" w:rsidRDefault="004C523A" w:rsidP="00D56E7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5E38F5B7" w14:textId="77777777" w:rsidR="004C523A" w:rsidRPr="00ED7058" w:rsidRDefault="004C523A" w:rsidP="00254F8A">
            <w:pPr>
              <w:jc w:val="center"/>
            </w:pPr>
            <w:r>
              <w:t xml:space="preserve">BTO3182    </w:t>
            </w:r>
          </w:p>
          <w:p w14:paraId="08F5FFD1" w14:textId="77777777" w:rsidR="004C523A" w:rsidRDefault="004C523A" w:rsidP="00254F8A">
            <w:pPr>
              <w:jc w:val="center"/>
            </w:pPr>
            <w:r w:rsidRPr="00ED7058">
              <w:t>Bil</w:t>
            </w:r>
            <w:r>
              <w:t xml:space="preserve">gisayar Ağları ve İletişim                      </w:t>
            </w:r>
            <w:proofErr w:type="spellStart"/>
            <w:r w:rsidRPr="00ED7058">
              <w:t>Doc</w:t>
            </w:r>
            <w:proofErr w:type="spellEnd"/>
            <w:r w:rsidRPr="00ED7058">
              <w:t>.</w:t>
            </w:r>
            <w:r>
              <w:t xml:space="preserve"> Dr. </w:t>
            </w:r>
            <w:proofErr w:type="spellStart"/>
            <w:r w:rsidRPr="00ED7058">
              <w:t>Gulustan</w:t>
            </w:r>
            <w:proofErr w:type="spellEnd"/>
            <w:r w:rsidRPr="00ED7058">
              <w:t xml:space="preserve"> DOGAN</w:t>
            </w:r>
          </w:p>
          <w:p w14:paraId="4D0F1B26" w14:textId="746A8525" w:rsidR="004C523A" w:rsidRPr="00C4150E" w:rsidRDefault="004C523A" w:rsidP="00254F8A">
            <w:pPr>
              <w:jc w:val="center"/>
              <w:rPr>
                <w:sz w:val="18"/>
                <w:szCs w:val="18"/>
              </w:rPr>
            </w:pPr>
            <w:r>
              <w:t>C-202</w:t>
            </w:r>
          </w:p>
        </w:tc>
        <w:tc>
          <w:tcPr>
            <w:tcW w:w="3652" w:type="dxa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23B97DD4" w14:textId="2B59797A" w:rsidR="004C523A" w:rsidRPr="00C4150E" w:rsidRDefault="004C523A" w:rsidP="00221A8F">
            <w:pPr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4C523A" w:rsidRPr="00C4150E" w14:paraId="663EF8E6" w14:textId="77777777" w:rsidTr="00EA4213">
        <w:trPr>
          <w:trHeight w:val="440"/>
          <w:jc w:val="center"/>
        </w:trPr>
        <w:tc>
          <w:tcPr>
            <w:tcW w:w="421" w:type="dxa"/>
            <w:vMerge/>
            <w:vAlign w:val="center"/>
          </w:tcPr>
          <w:p w14:paraId="565C60ED" w14:textId="75303FC0" w:rsidR="004C523A" w:rsidRPr="00C4150E" w:rsidRDefault="004C523A" w:rsidP="00731420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30FF41AF" w14:textId="77777777" w:rsidR="004C523A" w:rsidRPr="00C4150E" w:rsidRDefault="004C523A" w:rsidP="00731420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00</w:t>
            </w:r>
          </w:p>
          <w:p w14:paraId="4B87AB65" w14:textId="77777777" w:rsidR="004C523A" w:rsidRPr="00C4150E" w:rsidRDefault="004C523A" w:rsidP="00731420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50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40B8016" w14:textId="07FDA1CE" w:rsidR="004C523A" w:rsidRPr="00C4150E" w:rsidRDefault="004C523A" w:rsidP="007314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4ED09C68" w14:textId="69DD435E" w:rsidR="004C523A" w:rsidRPr="00C4150E" w:rsidRDefault="004C523A" w:rsidP="007314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340D1840" w14:textId="77777777" w:rsidR="004C523A" w:rsidRPr="00C4150E" w:rsidRDefault="004C523A" w:rsidP="007314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3BA5E495" w14:textId="5CA966E5" w:rsidR="004C523A" w:rsidRPr="00C4150E" w:rsidRDefault="004C523A" w:rsidP="00731420">
            <w:pPr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4C523A" w:rsidRPr="00C4150E" w14:paraId="406F63E1" w14:textId="77777777" w:rsidTr="00EA4213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18DF886B" w14:textId="3B1E45CB" w:rsidR="004C523A" w:rsidRPr="00C4150E" w:rsidRDefault="004C523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528123D2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00</w:t>
            </w:r>
          </w:p>
          <w:p w14:paraId="3F481CE9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50</w:t>
            </w:r>
          </w:p>
        </w:tc>
        <w:tc>
          <w:tcPr>
            <w:tcW w:w="2949" w:type="dxa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28350739" w14:textId="77777777" w:rsidR="00EA4213" w:rsidRDefault="00EA4213" w:rsidP="00EA42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1902</w:t>
            </w:r>
          </w:p>
          <w:p w14:paraId="1562CFB4" w14:textId="77777777" w:rsidR="00EA4213" w:rsidRDefault="00EA4213" w:rsidP="00EA42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k Dili 2</w:t>
            </w:r>
          </w:p>
          <w:p w14:paraId="0DEB3244" w14:textId="77777777" w:rsidR="00EA4213" w:rsidRDefault="00EA4213" w:rsidP="00EA4213">
            <w:pPr>
              <w:jc w:val="center"/>
              <w:rPr>
                <w:color w:val="FF0000"/>
                <w:sz w:val="18"/>
                <w:szCs w:val="18"/>
              </w:rPr>
            </w:pPr>
            <w:proofErr w:type="gramStart"/>
            <w:r>
              <w:rPr>
                <w:color w:val="FF0000"/>
                <w:sz w:val="18"/>
                <w:szCs w:val="18"/>
              </w:rPr>
              <w:t>15:30</w:t>
            </w:r>
            <w:proofErr w:type="gramEnd"/>
            <w:r>
              <w:rPr>
                <w:color w:val="FF0000"/>
                <w:sz w:val="18"/>
                <w:szCs w:val="18"/>
              </w:rPr>
              <w:t>- 17</w:t>
            </w:r>
            <w:r w:rsidRPr="00903694">
              <w:rPr>
                <w:color w:val="FF0000"/>
                <w:sz w:val="18"/>
                <w:szCs w:val="18"/>
              </w:rPr>
              <w:t>:30</w:t>
            </w:r>
          </w:p>
          <w:p w14:paraId="529CE6C6" w14:textId="12F42329" w:rsidR="004C523A" w:rsidRPr="00C4150E" w:rsidRDefault="00EA4213" w:rsidP="00EA4213">
            <w:pPr>
              <w:jc w:val="center"/>
              <w:rPr>
                <w:sz w:val="18"/>
                <w:szCs w:val="18"/>
              </w:rPr>
            </w:pPr>
            <w:r w:rsidRPr="002066BA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344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58D1E53E" w14:textId="77777777" w:rsidR="004C523A" w:rsidRPr="00C4150E" w:rsidRDefault="004C523A" w:rsidP="009748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4D5254CE" w14:textId="21BCB2FB" w:rsidR="004C523A" w:rsidRPr="00C4150E" w:rsidRDefault="004C523A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216525FF" w14:textId="6E8E5110" w:rsidR="004C523A" w:rsidRPr="00C4150E" w:rsidRDefault="004C523A" w:rsidP="00364B1D">
            <w:pPr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4C523A" w:rsidRPr="00C4150E" w14:paraId="3D63A385" w14:textId="77777777" w:rsidTr="00492B0C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0C578A14" w14:textId="77777777" w:rsidR="004C523A" w:rsidRPr="00C4150E" w:rsidRDefault="004C523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558E4DB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00</w:t>
            </w:r>
          </w:p>
          <w:p w14:paraId="0E5052E5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50</w:t>
            </w:r>
          </w:p>
        </w:tc>
        <w:tc>
          <w:tcPr>
            <w:tcW w:w="2949" w:type="dxa"/>
            <w:gridSpan w:val="2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3A88CA8C" w14:textId="77777777" w:rsidR="004C523A" w:rsidRPr="00C4150E" w:rsidRDefault="004C523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23475027" w14:textId="3C7B4154" w:rsidR="004C523A" w:rsidRPr="00C4150E" w:rsidRDefault="004C523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B0A7D76" w14:textId="5F2B060C" w:rsidR="004C523A" w:rsidRPr="00C4150E" w:rsidRDefault="004C523A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7A8437F5" w14:textId="07962F4E" w:rsidR="004C523A" w:rsidRPr="00C4150E" w:rsidRDefault="004C523A" w:rsidP="00561B13">
            <w:pPr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254F8A" w:rsidRPr="00C4150E" w14:paraId="1AB7292D" w14:textId="77777777" w:rsidTr="00492B0C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3285065A" w14:textId="77777777" w:rsidR="00254F8A" w:rsidRPr="00C4150E" w:rsidRDefault="00254F8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345166CA" w14:textId="77777777" w:rsidR="00254F8A" w:rsidRPr="00C4150E" w:rsidRDefault="00254F8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00</w:t>
            </w:r>
          </w:p>
          <w:p w14:paraId="31E120C9" w14:textId="77777777" w:rsidR="00254F8A" w:rsidRPr="00C4150E" w:rsidRDefault="00254F8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50</w:t>
            </w:r>
          </w:p>
        </w:tc>
        <w:tc>
          <w:tcPr>
            <w:tcW w:w="2949" w:type="dxa"/>
            <w:gridSpan w:val="2"/>
            <w:vMerge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24B38AD9" w14:textId="27A1723E" w:rsidR="00254F8A" w:rsidRPr="00C4150E" w:rsidRDefault="00254F8A" w:rsidP="00284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0966A40F" w14:textId="5F861299" w:rsidR="00254F8A" w:rsidRPr="00C4150E" w:rsidRDefault="00254F8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41B081FB" w14:textId="77777777" w:rsidR="00254F8A" w:rsidRPr="00C4150E" w:rsidRDefault="00254F8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2B774C4E" w14:textId="553A0C51" w:rsidR="00254F8A" w:rsidRPr="00C4150E" w:rsidRDefault="00254F8A" w:rsidP="00342B08">
            <w:pPr>
              <w:jc w:val="center"/>
              <w:rPr>
                <w:sz w:val="18"/>
                <w:szCs w:val="18"/>
                <w:highlight w:val="cyan"/>
              </w:rPr>
            </w:pPr>
          </w:p>
        </w:tc>
      </w:tr>
      <w:tr w:rsidR="00254F8A" w:rsidRPr="00C4150E" w14:paraId="585263D1" w14:textId="77777777" w:rsidTr="00492B0C">
        <w:trPr>
          <w:trHeight w:val="20"/>
          <w:jc w:val="center"/>
        </w:trPr>
        <w:tc>
          <w:tcPr>
            <w:tcW w:w="421" w:type="dxa"/>
            <w:tcBorders>
              <w:bottom w:val="single" w:sz="4" w:space="0" w:color="auto"/>
            </w:tcBorders>
            <w:vAlign w:val="center"/>
          </w:tcPr>
          <w:p w14:paraId="7FB358D8" w14:textId="77777777" w:rsidR="00254F8A" w:rsidRPr="00C4150E" w:rsidRDefault="00254F8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E644AD6" w14:textId="77777777" w:rsidR="00254F8A" w:rsidRPr="00C4150E" w:rsidRDefault="00254F8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8.00</w:t>
            </w:r>
          </w:p>
          <w:p w14:paraId="0897AAAB" w14:textId="77777777" w:rsidR="00254F8A" w:rsidRPr="00C4150E" w:rsidRDefault="00254F8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8.50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3D7B1B11" w14:textId="77A8831F" w:rsidR="00254F8A" w:rsidRPr="00C4150E" w:rsidRDefault="00254F8A" w:rsidP="00284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06A5A906" w14:textId="358464AE" w:rsidR="00254F8A" w:rsidRPr="00C4150E" w:rsidRDefault="00254F8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C520E65" w14:textId="77777777" w:rsidR="00254F8A" w:rsidRPr="00C4150E" w:rsidRDefault="00254F8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2FEE98C" w14:textId="2EF752E6" w:rsidR="00254F8A" w:rsidRPr="00C4150E" w:rsidRDefault="00254F8A" w:rsidP="00342B08">
            <w:pPr>
              <w:jc w:val="center"/>
              <w:rPr>
                <w:sz w:val="18"/>
                <w:szCs w:val="18"/>
                <w:highlight w:val="cyan"/>
              </w:rPr>
            </w:pPr>
          </w:p>
        </w:tc>
      </w:tr>
      <w:tr w:rsidR="004C523A" w:rsidRPr="00C4150E" w14:paraId="5E09CD85" w14:textId="77777777" w:rsidTr="00A132D7">
        <w:trPr>
          <w:trHeight w:val="400"/>
          <w:jc w:val="center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BCC3F76" w14:textId="77777777" w:rsidR="004C523A" w:rsidRPr="00C4150E" w:rsidRDefault="004C523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1220" w:type="dxa"/>
            <w:tcBorders>
              <w:right w:val="single" w:sz="4" w:space="0" w:color="auto"/>
            </w:tcBorders>
          </w:tcPr>
          <w:p w14:paraId="15AB7959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00</w:t>
            </w:r>
          </w:p>
          <w:p w14:paraId="6E5AF8F6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50</w:t>
            </w:r>
          </w:p>
        </w:tc>
        <w:tc>
          <w:tcPr>
            <w:tcW w:w="29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981FFE9" w14:textId="077DD535" w:rsidR="004C523A" w:rsidRDefault="004C523A" w:rsidP="00342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DB</w:t>
            </w:r>
            <w:r w:rsidRPr="00903694">
              <w:rPr>
                <w:sz w:val="18"/>
                <w:szCs w:val="18"/>
              </w:rPr>
              <w:t>1132 İleri İngilizce 2</w:t>
            </w:r>
          </w:p>
          <w:p w14:paraId="35134D02" w14:textId="7793C49B" w:rsidR="004C523A" w:rsidRDefault="00FC213D" w:rsidP="00342B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107</w:t>
            </w:r>
          </w:p>
          <w:p w14:paraId="6CA16BB0" w14:textId="77777777" w:rsidR="004C523A" w:rsidRPr="0065302A" w:rsidRDefault="004C523A" w:rsidP="0065302A">
            <w:pPr>
              <w:rPr>
                <w:sz w:val="18"/>
                <w:szCs w:val="18"/>
              </w:rPr>
            </w:pPr>
          </w:p>
        </w:tc>
        <w:tc>
          <w:tcPr>
            <w:tcW w:w="3344" w:type="dxa"/>
            <w:vMerge w:val="restart"/>
            <w:tcBorders>
              <w:top w:val="single" w:sz="4" w:space="0" w:color="auto"/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5DA44DBC" w14:textId="77777777" w:rsidR="004C523A" w:rsidRPr="00BA0669" w:rsidRDefault="004C523A" w:rsidP="004C523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TO</w:t>
            </w:r>
            <w:r w:rsidRPr="00BA0669">
              <w:rPr>
                <w:sz w:val="18"/>
                <w:szCs w:val="18"/>
              </w:rPr>
              <w:t xml:space="preserve">2904 </w:t>
            </w:r>
          </w:p>
          <w:p w14:paraId="03471CE3" w14:textId="77777777" w:rsidR="004C523A" w:rsidRPr="00BA0669" w:rsidRDefault="004C523A" w:rsidP="004C523A">
            <w:pPr>
              <w:jc w:val="center"/>
              <w:rPr>
                <w:sz w:val="18"/>
                <w:szCs w:val="18"/>
              </w:rPr>
            </w:pPr>
            <w:r w:rsidRPr="00BA0669">
              <w:rPr>
                <w:sz w:val="18"/>
                <w:szCs w:val="18"/>
              </w:rPr>
              <w:t>Fizik 2</w:t>
            </w:r>
          </w:p>
          <w:p w14:paraId="5A2BE00B" w14:textId="77777777" w:rsidR="004C523A" w:rsidRPr="00BA0669" w:rsidRDefault="004C523A" w:rsidP="004C523A">
            <w:pPr>
              <w:jc w:val="center"/>
              <w:rPr>
                <w:sz w:val="18"/>
                <w:szCs w:val="18"/>
              </w:rPr>
            </w:pPr>
            <w:r w:rsidRPr="00BA0669">
              <w:rPr>
                <w:sz w:val="18"/>
                <w:szCs w:val="18"/>
              </w:rPr>
              <w:t xml:space="preserve">Dr. </w:t>
            </w:r>
            <w:proofErr w:type="spellStart"/>
            <w:r w:rsidRPr="00BA0669">
              <w:rPr>
                <w:sz w:val="18"/>
                <w:szCs w:val="18"/>
              </w:rPr>
              <w:t>Öğrt</w:t>
            </w:r>
            <w:proofErr w:type="spellEnd"/>
            <w:r w:rsidRPr="00BA0669">
              <w:rPr>
                <w:sz w:val="18"/>
                <w:szCs w:val="18"/>
              </w:rPr>
              <w:t>. Üyesi Mehmet YILMAZ</w:t>
            </w:r>
          </w:p>
          <w:p w14:paraId="0B437BF1" w14:textId="0D599807" w:rsidR="004C523A" w:rsidRPr="00C4150E" w:rsidRDefault="00FC213D" w:rsidP="004C523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1</w:t>
            </w:r>
          </w:p>
        </w:tc>
        <w:tc>
          <w:tcPr>
            <w:tcW w:w="3544" w:type="dxa"/>
            <w:gridSpan w:val="4"/>
            <w:vMerge w:val="restart"/>
            <w:tcBorders>
              <w:top w:val="single" w:sz="4" w:space="0" w:color="auto"/>
              <w:left w:val="single" w:sz="12" w:space="0" w:color="000000"/>
              <w:right w:val="single" w:sz="12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764F0B1" w14:textId="77777777" w:rsidR="004C523A" w:rsidRDefault="004C523A" w:rsidP="00342B08">
            <w:pPr>
              <w:jc w:val="center"/>
            </w:pPr>
            <w:r w:rsidRPr="00186F44">
              <w:rPr>
                <w:color w:val="auto"/>
                <w:sz w:val="18"/>
                <w:szCs w:val="18"/>
              </w:rPr>
              <w:t>EGT3012</w:t>
            </w:r>
            <w:r w:rsidRPr="00186F44">
              <w:rPr>
                <w:color w:val="auto"/>
                <w:sz w:val="18"/>
                <w:szCs w:val="18"/>
              </w:rPr>
              <w:tab/>
              <w:t>Türk Eğitim Sistemi ve O.Y.</w:t>
            </w:r>
            <w:r>
              <w:rPr>
                <w:color w:val="auto"/>
                <w:sz w:val="18"/>
                <w:szCs w:val="18"/>
              </w:rPr>
              <w:t xml:space="preserve">  Gr.7 </w:t>
            </w:r>
            <w:proofErr w:type="spellStart"/>
            <w:r w:rsidRPr="00186F44">
              <w:t>Dr.Öğrt</w:t>
            </w:r>
            <w:proofErr w:type="spellEnd"/>
            <w:r w:rsidRPr="00186F44">
              <w:t>. Üyesi</w:t>
            </w:r>
            <w:r>
              <w:t xml:space="preserve"> </w:t>
            </w:r>
            <w:r w:rsidRPr="00186F44">
              <w:t>Emre ER</w:t>
            </w:r>
          </w:p>
          <w:p w14:paraId="2BC24563" w14:textId="0D0F262E" w:rsidR="004C523A" w:rsidRDefault="004C523A" w:rsidP="00342B08">
            <w:pPr>
              <w:jc w:val="center"/>
              <w:rPr>
                <w:color w:val="auto"/>
                <w:sz w:val="18"/>
                <w:szCs w:val="18"/>
              </w:rPr>
            </w:pPr>
            <w:r>
              <w:t>CZ-03</w:t>
            </w:r>
          </w:p>
          <w:p w14:paraId="193879AC" w14:textId="77777777" w:rsidR="004C523A" w:rsidRPr="004C523A" w:rsidRDefault="004C523A" w:rsidP="004C523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2172C42" w14:textId="16BB2ADC" w:rsidR="004C523A" w:rsidRPr="00C4150E" w:rsidRDefault="004C523A" w:rsidP="00C4150E">
            <w:pPr>
              <w:jc w:val="center"/>
              <w:rPr>
                <w:sz w:val="18"/>
                <w:szCs w:val="18"/>
              </w:rPr>
            </w:pPr>
          </w:p>
        </w:tc>
      </w:tr>
      <w:tr w:rsidR="004C523A" w:rsidRPr="00C4150E" w14:paraId="18F60EE0" w14:textId="77777777" w:rsidTr="00DD0B7E">
        <w:trPr>
          <w:trHeight w:val="4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391E5696" w14:textId="77777777" w:rsidR="004C523A" w:rsidRPr="00C4150E" w:rsidRDefault="004C523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tcBorders>
              <w:right w:val="single" w:sz="4" w:space="0" w:color="auto"/>
            </w:tcBorders>
          </w:tcPr>
          <w:p w14:paraId="5BEC8837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00</w:t>
            </w:r>
          </w:p>
          <w:p w14:paraId="1C328A03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50</w:t>
            </w:r>
          </w:p>
        </w:tc>
        <w:tc>
          <w:tcPr>
            <w:tcW w:w="294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9E55B5F" w14:textId="016911A6" w:rsidR="004C523A" w:rsidRPr="00C4150E" w:rsidRDefault="004C523A" w:rsidP="00B2613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Borders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4EEF33E3" w14:textId="77777777" w:rsidR="004C523A" w:rsidRPr="00C4150E" w:rsidRDefault="004C523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FAE9154" w14:textId="0C65AEF7" w:rsidR="004C523A" w:rsidRPr="00C4150E" w:rsidRDefault="004C523A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15026C01" w14:textId="1FA0AD01" w:rsidR="004C523A" w:rsidRPr="00C4150E" w:rsidRDefault="004C523A" w:rsidP="00C4150E">
            <w:pPr>
              <w:jc w:val="center"/>
              <w:rPr>
                <w:sz w:val="18"/>
                <w:szCs w:val="18"/>
              </w:rPr>
            </w:pPr>
          </w:p>
        </w:tc>
      </w:tr>
      <w:tr w:rsidR="004C523A" w:rsidRPr="00C4150E" w14:paraId="32240D2F" w14:textId="77777777" w:rsidTr="004C523A">
        <w:trPr>
          <w:trHeight w:val="475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32A556CE" w14:textId="77777777" w:rsidR="004C523A" w:rsidRPr="00C4150E" w:rsidRDefault="004C523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tcBorders>
              <w:right w:val="single" w:sz="4" w:space="0" w:color="auto"/>
            </w:tcBorders>
          </w:tcPr>
          <w:p w14:paraId="0BFFF5DB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00</w:t>
            </w:r>
          </w:p>
          <w:p w14:paraId="75877DF0" w14:textId="77777777" w:rsidR="004C523A" w:rsidRPr="00C4150E" w:rsidRDefault="004C523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50</w:t>
            </w:r>
          </w:p>
        </w:tc>
        <w:tc>
          <w:tcPr>
            <w:tcW w:w="294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9F766E8" w14:textId="36D6B40B" w:rsidR="004C523A" w:rsidRPr="00C4150E" w:rsidRDefault="004C523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Borders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5333C2E6" w14:textId="77777777" w:rsidR="004C523A" w:rsidRPr="00C4150E" w:rsidRDefault="004C523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3852FA" w14:textId="07435B76" w:rsidR="004C523A" w:rsidRPr="00C4150E" w:rsidRDefault="004C523A" w:rsidP="00407ED4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10D40DDA" w14:textId="613ED922" w:rsidR="004C523A" w:rsidRPr="00C4150E" w:rsidRDefault="004C523A" w:rsidP="00342B08">
            <w:pPr>
              <w:jc w:val="center"/>
              <w:rPr>
                <w:sz w:val="18"/>
                <w:szCs w:val="18"/>
              </w:rPr>
            </w:pPr>
          </w:p>
        </w:tc>
      </w:tr>
      <w:tr w:rsidR="00641655" w:rsidRPr="00C4150E" w14:paraId="7B457AF0" w14:textId="77777777" w:rsidTr="004C523A">
        <w:trPr>
          <w:trHeight w:val="48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2C1A8543" w14:textId="77777777" w:rsidR="00641655" w:rsidRPr="00C4150E" w:rsidRDefault="00641655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1077363B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00</w:t>
            </w:r>
          </w:p>
          <w:p w14:paraId="48683592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50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BFBFBF"/>
            <w:tcMar>
              <w:top w:w="113" w:type="dxa"/>
              <w:bottom w:w="85" w:type="dxa"/>
            </w:tcMar>
          </w:tcPr>
          <w:p w14:paraId="60DC0E75" w14:textId="77777777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lef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5239856" w14:textId="77777777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shd w:val="clear" w:color="auto" w:fill="BFBF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FA1A15A" w14:textId="62111F3D" w:rsidR="00641655" w:rsidRPr="00C4150E" w:rsidRDefault="00641655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shd w:val="clear" w:color="auto" w:fill="BFBFBF"/>
            <w:tcMar>
              <w:top w:w="113" w:type="dxa"/>
              <w:bottom w:w="85" w:type="dxa"/>
            </w:tcMar>
          </w:tcPr>
          <w:p w14:paraId="26B7FBD9" w14:textId="47033B92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</w:tr>
      <w:tr w:rsidR="00903694" w:rsidRPr="00C4150E" w14:paraId="37DFDBBF" w14:textId="77777777" w:rsidTr="00874551">
        <w:trPr>
          <w:trHeight w:val="56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338A317D" w14:textId="77777777" w:rsidR="00903694" w:rsidRPr="00C4150E" w:rsidRDefault="00903694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57995C41" w14:textId="77777777" w:rsidR="00903694" w:rsidRPr="00C4150E" w:rsidRDefault="00903694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00</w:t>
            </w:r>
          </w:p>
          <w:p w14:paraId="31750D45" w14:textId="77777777" w:rsidR="00903694" w:rsidRPr="00C4150E" w:rsidRDefault="00903694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50</w:t>
            </w:r>
          </w:p>
        </w:tc>
        <w:tc>
          <w:tcPr>
            <w:tcW w:w="1473" w:type="dxa"/>
            <w:vMerge w:val="restart"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919D72A" w14:textId="1E3C76BA" w:rsidR="00903694" w:rsidRPr="00186F44" w:rsidRDefault="00903694" w:rsidP="00342B08">
            <w:pPr>
              <w:jc w:val="center"/>
              <w:rPr>
                <w:sz w:val="18"/>
                <w:szCs w:val="18"/>
              </w:rPr>
            </w:pPr>
            <w:r w:rsidRPr="00186F44">
              <w:rPr>
                <w:sz w:val="18"/>
                <w:szCs w:val="18"/>
              </w:rPr>
              <w:t>EGT1010</w:t>
            </w:r>
            <w:r w:rsidRPr="00186F44">
              <w:rPr>
                <w:sz w:val="18"/>
                <w:szCs w:val="18"/>
              </w:rPr>
              <w:tab/>
              <w:t xml:space="preserve"> </w:t>
            </w:r>
            <w:r>
              <w:rPr>
                <w:sz w:val="18"/>
                <w:szCs w:val="18"/>
              </w:rPr>
              <w:t xml:space="preserve">Eğitim Sosyolojisi </w:t>
            </w:r>
            <w:r w:rsidRPr="00186F44">
              <w:rPr>
                <w:sz w:val="18"/>
                <w:szCs w:val="18"/>
              </w:rPr>
              <w:t xml:space="preserve">Gr.5 </w:t>
            </w:r>
          </w:p>
          <w:p w14:paraId="5FAAF5ED" w14:textId="77777777" w:rsidR="00903694" w:rsidRDefault="00903694" w:rsidP="00186F44">
            <w:pPr>
              <w:jc w:val="center"/>
            </w:pPr>
            <w:proofErr w:type="spellStart"/>
            <w:r w:rsidRPr="00186F44">
              <w:t>Dr.Öğrt</w:t>
            </w:r>
            <w:proofErr w:type="spellEnd"/>
            <w:r w:rsidRPr="00186F44">
              <w:t>. Üyesi</w:t>
            </w:r>
            <w:r>
              <w:t xml:space="preserve"> </w:t>
            </w:r>
            <w:r w:rsidRPr="00186F44">
              <w:t>Emre ER</w:t>
            </w:r>
          </w:p>
          <w:p w14:paraId="30D1F76E" w14:textId="3CA96AA0" w:rsidR="002066BA" w:rsidRPr="00186F44" w:rsidRDefault="002066BA" w:rsidP="00186F44">
            <w:pPr>
              <w:jc w:val="center"/>
              <w:rPr>
                <w:rFonts w:ascii="Calibri" w:hAnsi="Calibri" w:cs="Calibri"/>
              </w:rPr>
            </w:pPr>
            <w:r>
              <w:t>C-201</w:t>
            </w:r>
          </w:p>
        </w:tc>
        <w:tc>
          <w:tcPr>
            <w:tcW w:w="1476" w:type="dxa"/>
            <w:vMerge w:val="restart"/>
            <w:tcBorders>
              <w:left w:val="single" w:sz="4" w:space="0" w:color="auto"/>
            </w:tcBorders>
            <w:shd w:val="clear" w:color="auto" w:fill="FFFFFF"/>
          </w:tcPr>
          <w:p w14:paraId="4A6C5AAF" w14:textId="2AA5F84B" w:rsidR="00903694" w:rsidRDefault="004B1B80" w:rsidP="00186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T1342 </w:t>
            </w:r>
            <w:r w:rsidR="00903694" w:rsidRPr="00903694">
              <w:rPr>
                <w:sz w:val="18"/>
                <w:szCs w:val="18"/>
              </w:rPr>
              <w:t>Matematik 2</w:t>
            </w:r>
          </w:p>
          <w:p w14:paraId="17E49F3D" w14:textId="77777777" w:rsidR="002066BA" w:rsidRDefault="003B4E72" w:rsidP="00186F44">
            <w:pPr>
              <w:jc w:val="center"/>
            </w:pPr>
            <w:r w:rsidRPr="003B4E72">
              <w:t>FEF B1-D14</w:t>
            </w:r>
          </w:p>
          <w:p w14:paraId="6FBDAB4D" w14:textId="38BDA26E" w:rsidR="003B4E72" w:rsidRPr="00186F44" w:rsidRDefault="003B4E72" w:rsidP="00186F44">
            <w:pPr>
              <w:jc w:val="center"/>
              <w:rPr>
                <w:rFonts w:ascii="Calibri" w:hAnsi="Calibri" w:cs="Calibri"/>
              </w:rPr>
            </w:pPr>
            <w:proofErr w:type="gramStart"/>
            <w:r>
              <w:t>Fen Ed. Fak.</w:t>
            </w:r>
            <w:proofErr w:type="gramEnd"/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40BF319A" w14:textId="0C6C531D" w:rsidR="00641655" w:rsidRPr="00C4150E" w:rsidRDefault="00903694" w:rsidP="00641655">
            <w:pPr>
              <w:jc w:val="center"/>
              <w:rPr>
                <w:sz w:val="18"/>
                <w:szCs w:val="18"/>
              </w:rPr>
            </w:pPr>
            <w:r w:rsidRPr="00ED7058">
              <w:br/>
            </w:r>
          </w:p>
          <w:p w14:paraId="020E01BE" w14:textId="5120FD6A" w:rsidR="00903694" w:rsidRPr="00C4150E" w:rsidRDefault="00903694" w:rsidP="0064165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FFFFFF"/>
            <w:tcMar>
              <w:top w:w="113" w:type="dxa"/>
              <w:bottom w:w="85" w:type="dxa"/>
            </w:tcMar>
            <w:vAlign w:val="center"/>
          </w:tcPr>
          <w:p w14:paraId="35759F78" w14:textId="77777777" w:rsidR="00903694" w:rsidRPr="00ED7058" w:rsidRDefault="00903694" w:rsidP="00407ED4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BTO3172</w:t>
            </w:r>
          </w:p>
          <w:p w14:paraId="7C738240" w14:textId="4BD086CE" w:rsidR="00903694" w:rsidRDefault="00903694" w:rsidP="00407ED4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Özel Öğretim Yöntemleri 2</w:t>
            </w:r>
            <w:r>
              <w:rPr>
                <w:color w:val="auto"/>
              </w:rPr>
              <w:br/>
              <w:t xml:space="preserve">Dr. </w:t>
            </w:r>
            <w:proofErr w:type="spellStart"/>
            <w:r w:rsidR="00F257AB">
              <w:rPr>
                <w:color w:val="auto"/>
              </w:rPr>
              <w:t>Öğrt</w:t>
            </w:r>
            <w:proofErr w:type="spellEnd"/>
            <w:r w:rsidR="00F257AB">
              <w:rPr>
                <w:color w:val="auto"/>
              </w:rPr>
              <w:t xml:space="preserve">. Üyesi </w:t>
            </w:r>
            <w:r>
              <w:rPr>
                <w:color w:val="auto"/>
              </w:rPr>
              <w:t>M. Betül</w:t>
            </w:r>
            <w:r w:rsidRPr="00ED7058">
              <w:rPr>
                <w:color w:val="auto"/>
              </w:rPr>
              <w:t xml:space="preserve"> </w:t>
            </w:r>
            <w:r w:rsidR="00F257AB" w:rsidRPr="00ED7058">
              <w:rPr>
                <w:color w:val="auto"/>
              </w:rPr>
              <w:t>YILMAZ</w:t>
            </w:r>
          </w:p>
          <w:p w14:paraId="7DDEC00F" w14:textId="48D565C7" w:rsidR="002066BA" w:rsidRPr="00C4150E" w:rsidRDefault="002066BA" w:rsidP="00407ED4">
            <w:pPr>
              <w:jc w:val="center"/>
              <w:rPr>
                <w:sz w:val="18"/>
                <w:szCs w:val="18"/>
              </w:rPr>
            </w:pPr>
            <w:r>
              <w:rPr>
                <w:color w:val="auto"/>
              </w:rPr>
              <w:t>C-106</w:t>
            </w:r>
          </w:p>
        </w:tc>
        <w:tc>
          <w:tcPr>
            <w:tcW w:w="3652" w:type="dxa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657AECEB" w14:textId="0286FA8B" w:rsidR="00903694" w:rsidRPr="00C4150E" w:rsidRDefault="00903694" w:rsidP="00221A8F">
            <w:pPr>
              <w:jc w:val="center"/>
              <w:rPr>
                <w:sz w:val="18"/>
                <w:szCs w:val="18"/>
              </w:rPr>
            </w:pPr>
          </w:p>
        </w:tc>
      </w:tr>
      <w:tr w:rsidR="00641655" w:rsidRPr="00C4150E" w14:paraId="4268E3D5" w14:textId="77777777" w:rsidTr="00B00EB4">
        <w:trPr>
          <w:trHeight w:val="38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21FE0934" w14:textId="77777777" w:rsidR="00641655" w:rsidRPr="00C4150E" w:rsidRDefault="00641655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9B3C910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00</w:t>
            </w:r>
          </w:p>
          <w:p w14:paraId="713534FD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50</w:t>
            </w:r>
          </w:p>
        </w:tc>
        <w:tc>
          <w:tcPr>
            <w:tcW w:w="1473" w:type="dxa"/>
            <w:vMerge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213EC75F" w14:textId="24990D90" w:rsidR="00641655" w:rsidRPr="00C4150E" w:rsidRDefault="00641655" w:rsidP="00186F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7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21994F29" w14:textId="62933AE9" w:rsidR="00641655" w:rsidRPr="00C4150E" w:rsidRDefault="00641655" w:rsidP="00186F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00734BED" w14:textId="6FD98E62" w:rsidR="00641655" w:rsidRPr="00C4150E" w:rsidRDefault="00641655" w:rsidP="0064165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6234705A" w14:textId="77777777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10C721D0" w14:textId="313B9955" w:rsidR="00641655" w:rsidRPr="00C4150E" w:rsidRDefault="00641655" w:rsidP="0028498D">
            <w:pPr>
              <w:jc w:val="center"/>
              <w:rPr>
                <w:sz w:val="18"/>
                <w:szCs w:val="18"/>
              </w:rPr>
            </w:pPr>
          </w:p>
        </w:tc>
      </w:tr>
      <w:tr w:rsidR="00641655" w:rsidRPr="00C4150E" w14:paraId="5B4F3193" w14:textId="77777777" w:rsidTr="00B00EB4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4CF92FDB" w14:textId="77777777" w:rsidR="00641655" w:rsidRPr="00C4150E" w:rsidRDefault="00641655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EADB75C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00</w:t>
            </w:r>
          </w:p>
          <w:p w14:paraId="395FECE2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50</w:t>
            </w:r>
          </w:p>
        </w:tc>
        <w:tc>
          <w:tcPr>
            <w:tcW w:w="2949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2478B54A" w14:textId="6E1F2A5F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08383C5E" w14:textId="77777777" w:rsidR="00B00EB4" w:rsidRDefault="00B00EB4" w:rsidP="00B00EB4">
            <w:pPr>
              <w:jc w:val="center"/>
            </w:pPr>
            <w:r w:rsidRPr="00E25500">
              <w:t>BTO2212</w:t>
            </w:r>
            <w:r>
              <w:t xml:space="preserve"> </w:t>
            </w:r>
            <w:r w:rsidRPr="00ED7058">
              <w:t xml:space="preserve">Programlama Dilleri II </w:t>
            </w:r>
            <w:r>
              <w:t>(</w:t>
            </w:r>
            <w:proofErr w:type="spellStart"/>
            <w:r>
              <w:t>ing</w:t>
            </w:r>
            <w:proofErr w:type="spellEnd"/>
            <w:r>
              <w:t>)</w:t>
            </w:r>
            <w:r w:rsidRPr="00ED7058">
              <w:t xml:space="preserve"> </w:t>
            </w:r>
          </w:p>
          <w:p w14:paraId="707091E0" w14:textId="77777777" w:rsidR="00B00EB4" w:rsidRDefault="00B00EB4" w:rsidP="00B00EB4">
            <w:pPr>
              <w:jc w:val="center"/>
            </w:pPr>
            <w:r>
              <w:t>Arş. Gör. Dr. M. Fatih ERKOÇ</w:t>
            </w:r>
          </w:p>
          <w:p w14:paraId="755078F6" w14:textId="77777777" w:rsidR="00B00EB4" w:rsidRDefault="00B00EB4" w:rsidP="00B00EB4">
            <w:pPr>
              <w:jc w:val="center"/>
            </w:pPr>
            <w:r>
              <w:t>(Teori)</w:t>
            </w:r>
          </w:p>
          <w:p w14:paraId="45CF903B" w14:textId="2B3D7D97" w:rsidR="00641655" w:rsidRPr="00C4150E" w:rsidRDefault="00B00EB4" w:rsidP="00B00EB4">
            <w:pPr>
              <w:jc w:val="center"/>
              <w:rPr>
                <w:sz w:val="18"/>
                <w:szCs w:val="18"/>
              </w:rPr>
            </w:pPr>
            <w:r>
              <w:t>C-203</w:t>
            </w: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46DCF1B0" w14:textId="77777777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2530C701" w14:textId="77777777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</w:tr>
      <w:tr w:rsidR="00641655" w:rsidRPr="00C4150E" w14:paraId="48AA9DB4" w14:textId="77777777" w:rsidTr="00641655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82DC7CC" w14:textId="77777777" w:rsidR="00641655" w:rsidRPr="00C4150E" w:rsidRDefault="00641655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5F568618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00</w:t>
            </w:r>
          </w:p>
          <w:p w14:paraId="15632E46" w14:textId="77777777" w:rsidR="00641655" w:rsidRPr="00C4150E" w:rsidRDefault="00641655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50</w:t>
            </w:r>
          </w:p>
        </w:tc>
        <w:tc>
          <w:tcPr>
            <w:tcW w:w="2949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17F6EB81" w14:textId="37240268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76B560F8" w14:textId="4CB42CB5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08D576F0" w14:textId="3CA979D8" w:rsidR="00641655" w:rsidRPr="00C4150E" w:rsidRDefault="00641655" w:rsidP="0005236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00409541" w14:textId="77777777" w:rsidR="00641655" w:rsidRPr="00C4150E" w:rsidRDefault="00641655" w:rsidP="00342B08">
            <w:pPr>
              <w:jc w:val="center"/>
              <w:rPr>
                <w:sz w:val="18"/>
                <w:szCs w:val="18"/>
              </w:rPr>
            </w:pPr>
          </w:p>
        </w:tc>
      </w:tr>
      <w:tr w:rsidR="0065302A" w:rsidRPr="00C4150E" w14:paraId="221A99FD" w14:textId="77777777" w:rsidTr="0065302A">
        <w:trPr>
          <w:trHeight w:val="316"/>
          <w:jc w:val="center"/>
        </w:trPr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18" w:space="0" w:color="980000"/>
            </w:tcBorders>
            <w:vAlign w:val="center"/>
          </w:tcPr>
          <w:p w14:paraId="5470D9FB" w14:textId="77777777" w:rsidR="0065302A" w:rsidRPr="00C4150E" w:rsidRDefault="0065302A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8676760" w14:textId="77777777" w:rsidR="0065302A" w:rsidRPr="00C4150E" w:rsidRDefault="0065302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00</w:t>
            </w:r>
          </w:p>
          <w:p w14:paraId="01F584A7" w14:textId="77777777" w:rsidR="0065302A" w:rsidRPr="00C4150E" w:rsidRDefault="0065302A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50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42EEA5AD" w14:textId="77777777" w:rsidR="0065302A" w:rsidRPr="00C4150E" w:rsidRDefault="0065302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856C1BA" w14:textId="77777777" w:rsidR="0065302A" w:rsidRPr="00C4150E" w:rsidRDefault="0065302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DC2132C" w14:textId="7B7D23C6" w:rsidR="0065302A" w:rsidRPr="00C4150E" w:rsidRDefault="0065302A" w:rsidP="00342B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39663C0D" w14:textId="77777777" w:rsidR="0065302A" w:rsidRPr="00C4150E" w:rsidRDefault="0065302A" w:rsidP="00342B08">
            <w:pPr>
              <w:jc w:val="center"/>
              <w:rPr>
                <w:sz w:val="18"/>
                <w:szCs w:val="18"/>
              </w:rPr>
            </w:pPr>
          </w:p>
        </w:tc>
      </w:tr>
      <w:tr w:rsidR="00900E91" w:rsidRPr="00C4150E" w14:paraId="6B5FE950" w14:textId="77777777" w:rsidTr="00903694">
        <w:trPr>
          <w:trHeight w:val="560"/>
          <w:jc w:val="center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1923B86" w14:textId="77777777" w:rsidR="00900E91" w:rsidRPr="00C4150E" w:rsidRDefault="00900E91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lastRenderedPageBreak/>
              <w:t>Perşembe</w:t>
            </w:r>
          </w:p>
        </w:tc>
        <w:tc>
          <w:tcPr>
            <w:tcW w:w="1220" w:type="dxa"/>
          </w:tcPr>
          <w:p w14:paraId="120281DD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00</w:t>
            </w:r>
          </w:p>
          <w:p w14:paraId="053CAA45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50</w:t>
            </w:r>
          </w:p>
        </w:tc>
        <w:tc>
          <w:tcPr>
            <w:tcW w:w="1473" w:type="dxa"/>
            <w:vMerge w:val="restart"/>
            <w:tcBorders>
              <w:top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42F12B5" w14:textId="12C1E63E" w:rsidR="00900E91" w:rsidRPr="000A78AC" w:rsidRDefault="00900E91" w:rsidP="00254F8A">
            <w:pPr>
              <w:jc w:val="center"/>
            </w:pPr>
            <w:r w:rsidRPr="000A78AC">
              <w:t>BTO1052</w:t>
            </w:r>
          </w:p>
          <w:p w14:paraId="2CED7E46" w14:textId="0E9B50DA" w:rsidR="00900E91" w:rsidRPr="000A78AC" w:rsidRDefault="00900E91" w:rsidP="00254F8A">
            <w:pPr>
              <w:ind w:hanging="15"/>
              <w:jc w:val="center"/>
            </w:pPr>
            <w:r w:rsidRPr="000A78AC">
              <w:t xml:space="preserve">Bilgisayar Donanımı  </w:t>
            </w:r>
            <w:r>
              <w:t>(</w:t>
            </w:r>
            <w:proofErr w:type="spellStart"/>
            <w:r>
              <w:t>ing</w:t>
            </w:r>
            <w:proofErr w:type="spellEnd"/>
            <w:r>
              <w:t>)</w:t>
            </w:r>
          </w:p>
          <w:p w14:paraId="2E121913" w14:textId="77777777" w:rsidR="00900E91" w:rsidRDefault="00900E91" w:rsidP="00254F8A">
            <w:pPr>
              <w:jc w:val="center"/>
            </w:pPr>
            <w:r w:rsidRPr="000A78AC">
              <w:t>Arş. Gör. Dr. M. Fatih ERKOÇ</w:t>
            </w:r>
          </w:p>
          <w:p w14:paraId="0097C0E8" w14:textId="77777777" w:rsidR="00900E91" w:rsidRDefault="00900E91" w:rsidP="00254F8A">
            <w:pPr>
              <w:jc w:val="center"/>
              <w:rPr>
                <w:color w:val="FF0000"/>
              </w:rPr>
            </w:pPr>
            <w:r w:rsidRPr="00407ED4">
              <w:rPr>
                <w:color w:val="FF0000"/>
              </w:rPr>
              <w:t>USİS 2013 Grubu</w:t>
            </w:r>
          </w:p>
          <w:p w14:paraId="035CC846" w14:textId="58D02AF1" w:rsidR="002066BA" w:rsidRPr="00C4150E" w:rsidRDefault="002066BA" w:rsidP="00254F8A">
            <w:pPr>
              <w:jc w:val="center"/>
              <w:rPr>
                <w:sz w:val="18"/>
                <w:szCs w:val="18"/>
              </w:rPr>
            </w:pPr>
            <w:r w:rsidRPr="002066BA">
              <w:rPr>
                <w:color w:val="000000" w:themeColor="text1"/>
              </w:rPr>
              <w:t>C-202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</w:tcBorders>
          </w:tcPr>
          <w:p w14:paraId="3360FCC9" w14:textId="77777777" w:rsidR="00900E91" w:rsidRPr="00C4150E" w:rsidRDefault="00900E91" w:rsidP="00900E9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6B6C7ED4" w14:textId="2F56DE5B" w:rsidR="00900E91" w:rsidRPr="00D3092A" w:rsidRDefault="00903694" w:rsidP="000A78AC">
            <w:pPr>
              <w:jc w:val="center"/>
              <w:rPr>
                <w:color w:val="auto"/>
              </w:rPr>
            </w:pPr>
            <w:r>
              <w:rPr>
                <w:color w:val="auto"/>
                <w:highlight w:val="white"/>
              </w:rPr>
              <w:t>BTO</w:t>
            </w:r>
            <w:r w:rsidR="00900E91" w:rsidRPr="00D3092A">
              <w:rPr>
                <w:color w:val="auto"/>
                <w:highlight w:val="white"/>
              </w:rPr>
              <w:t>2112</w:t>
            </w:r>
          </w:p>
          <w:p w14:paraId="3C4A8A3F" w14:textId="77777777" w:rsidR="00900E91" w:rsidRDefault="00900E91" w:rsidP="000A78AC">
            <w:pPr>
              <w:jc w:val="center"/>
              <w:rPr>
                <w:color w:val="auto"/>
              </w:rPr>
            </w:pPr>
            <w:r w:rsidRPr="00D3092A">
              <w:rPr>
                <w:color w:val="auto"/>
                <w:highlight w:val="white"/>
              </w:rPr>
              <w:t>Bilgisayar Destekli Öğretim</w:t>
            </w:r>
          </w:p>
          <w:p w14:paraId="12A656DA" w14:textId="77777777" w:rsidR="00900E91" w:rsidRPr="00D3092A" w:rsidRDefault="00900E91" w:rsidP="000A78A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Arş. Gör. Dr. Selda KAYAK</w:t>
            </w:r>
          </w:p>
          <w:p w14:paraId="455CF6C2" w14:textId="4EB97FA1" w:rsidR="00900E91" w:rsidRPr="00C4150E" w:rsidRDefault="006A2F6E" w:rsidP="000A78AC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sz w:val="18"/>
                <w:szCs w:val="18"/>
              </w:rPr>
              <w:t>C-106</w:t>
            </w:r>
          </w:p>
        </w:tc>
        <w:tc>
          <w:tcPr>
            <w:tcW w:w="1740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06AC2905" w14:textId="5D326E9A" w:rsidR="00900E91" w:rsidRPr="00C4150E" w:rsidRDefault="00900E91" w:rsidP="00DF0A84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8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EABDAAC" w14:textId="506D8D71" w:rsidR="00900E91" w:rsidRDefault="00903694" w:rsidP="00DF0A84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BTO</w:t>
            </w:r>
            <w:r w:rsidR="00900E91">
              <w:rPr>
                <w:color w:val="auto"/>
                <w:sz w:val="18"/>
                <w:szCs w:val="18"/>
              </w:rPr>
              <w:t xml:space="preserve">3312 </w:t>
            </w:r>
          </w:p>
          <w:p w14:paraId="24159220" w14:textId="51F0F29E" w:rsidR="00900E91" w:rsidRDefault="00900E91" w:rsidP="00DF0A84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Bilişimde Güvenlik ve Etik</w:t>
            </w:r>
          </w:p>
          <w:p w14:paraId="559E8AA7" w14:textId="175A66F3" w:rsidR="00900E91" w:rsidRDefault="00900E91" w:rsidP="00DF0A84">
            <w:pPr>
              <w:jc w:val="center"/>
              <w:rPr>
                <w:color w:val="auto"/>
                <w:sz w:val="18"/>
                <w:szCs w:val="18"/>
              </w:rPr>
            </w:pPr>
            <w:proofErr w:type="spellStart"/>
            <w:r>
              <w:rPr>
                <w:color w:val="auto"/>
                <w:sz w:val="18"/>
                <w:szCs w:val="18"/>
              </w:rPr>
              <w:t>Öğrt</w:t>
            </w:r>
            <w:proofErr w:type="spellEnd"/>
            <w:r>
              <w:rPr>
                <w:color w:val="auto"/>
                <w:sz w:val="18"/>
                <w:szCs w:val="18"/>
              </w:rPr>
              <w:t xml:space="preserve">. Gör. Kamelya Kavaklı </w:t>
            </w:r>
            <w:r w:rsidR="00F257AB">
              <w:rPr>
                <w:color w:val="auto"/>
                <w:sz w:val="18"/>
                <w:szCs w:val="18"/>
              </w:rPr>
              <w:t>TANSEL</w:t>
            </w:r>
          </w:p>
          <w:p w14:paraId="43663D20" w14:textId="7B870918" w:rsidR="00900E91" w:rsidRPr="00C4150E" w:rsidRDefault="006A2F6E" w:rsidP="00DF0A84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-201</w:t>
            </w:r>
          </w:p>
        </w:tc>
        <w:tc>
          <w:tcPr>
            <w:tcW w:w="3652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7F9AA95A" w14:textId="04F84470" w:rsidR="00900E91" w:rsidRPr="00C4150E" w:rsidRDefault="00900E91" w:rsidP="00C4150E">
            <w:pPr>
              <w:jc w:val="center"/>
              <w:rPr>
                <w:sz w:val="18"/>
                <w:szCs w:val="18"/>
              </w:rPr>
            </w:pPr>
          </w:p>
        </w:tc>
      </w:tr>
      <w:tr w:rsidR="00900E91" w:rsidRPr="00C4150E" w14:paraId="4353BC90" w14:textId="77777777" w:rsidTr="00903694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59869992" w14:textId="3E3A061B" w:rsidR="00900E91" w:rsidRPr="00C4150E" w:rsidRDefault="00900E91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BBE6B74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00</w:t>
            </w:r>
          </w:p>
          <w:p w14:paraId="732D0CD1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50</w:t>
            </w:r>
          </w:p>
        </w:tc>
        <w:tc>
          <w:tcPr>
            <w:tcW w:w="1473" w:type="dxa"/>
            <w:vMerge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251994D" w14:textId="662FD5EF" w:rsidR="00900E91" w:rsidRPr="00C4150E" w:rsidRDefault="00900E91" w:rsidP="00254F8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76" w:type="dxa"/>
            <w:vMerge w:val="restart"/>
            <w:tcBorders>
              <w:left w:val="single" w:sz="4" w:space="0" w:color="auto"/>
            </w:tcBorders>
          </w:tcPr>
          <w:p w14:paraId="0A3C7E37" w14:textId="77777777" w:rsidR="00900E91" w:rsidRDefault="00900E91" w:rsidP="00900E9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TO1122  </w:t>
            </w:r>
          </w:p>
          <w:p w14:paraId="4DC2B761" w14:textId="099A4285" w:rsidR="00900E91" w:rsidRDefault="00900E91" w:rsidP="00900E9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gramlama Öğretimi Yaklaşımları (</w:t>
            </w:r>
            <w:proofErr w:type="spellStart"/>
            <w:r>
              <w:rPr>
                <w:sz w:val="18"/>
                <w:szCs w:val="18"/>
              </w:rPr>
              <w:t>ing</w:t>
            </w:r>
            <w:proofErr w:type="spellEnd"/>
            <w:r>
              <w:rPr>
                <w:sz w:val="18"/>
                <w:szCs w:val="18"/>
              </w:rPr>
              <w:t>)</w:t>
            </w:r>
          </w:p>
          <w:p w14:paraId="4201F54E" w14:textId="77777777" w:rsidR="00900E91" w:rsidRDefault="00900E91" w:rsidP="00900E9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Serhat Bahadır KERT</w:t>
            </w:r>
          </w:p>
          <w:p w14:paraId="602C8ED8" w14:textId="77777777" w:rsidR="00900E91" w:rsidRDefault="00900E91" w:rsidP="00900E91">
            <w:pPr>
              <w:jc w:val="center"/>
              <w:rPr>
                <w:sz w:val="18"/>
                <w:szCs w:val="18"/>
              </w:rPr>
            </w:pPr>
            <w:r>
              <w:rPr>
                <w:color w:val="FF0000"/>
              </w:rPr>
              <w:t>USİS 2018</w:t>
            </w:r>
            <w:r w:rsidRPr="00407ED4">
              <w:rPr>
                <w:color w:val="FF0000"/>
              </w:rPr>
              <w:t xml:space="preserve"> Grubu</w:t>
            </w:r>
          </w:p>
          <w:p w14:paraId="5CFC6C3F" w14:textId="584F986F" w:rsidR="00900E91" w:rsidRPr="00C4150E" w:rsidRDefault="002066BA" w:rsidP="00254F8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3</w:t>
            </w: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3C69BBC4" w14:textId="660B5D05" w:rsidR="00900E91" w:rsidRPr="00C4150E" w:rsidRDefault="00900E91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40" w:type="dxa"/>
            <w:gridSpan w:val="2"/>
            <w:vMerge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464A716F" w14:textId="7371AF18" w:rsidR="00900E91" w:rsidRPr="00C4150E" w:rsidRDefault="00900E91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804" w:type="dxa"/>
            <w:gridSpan w:val="2"/>
            <w:vMerge/>
            <w:tcBorders>
              <w:left w:val="single" w:sz="4" w:space="0" w:color="auto"/>
            </w:tcBorders>
          </w:tcPr>
          <w:p w14:paraId="21D1B422" w14:textId="77777777" w:rsidR="00900E91" w:rsidRPr="00C4150E" w:rsidRDefault="00900E91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71DCEBEC" w14:textId="02CA314B" w:rsidR="00900E91" w:rsidRPr="00C4150E" w:rsidRDefault="00900E91" w:rsidP="00DF0A84">
            <w:pPr>
              <w:jc w:val="center"/>
              <w:rPr>
                <w:sz w:val="18"/>
                <w:szCs w:val="18"/>
              </w:rPr>
            </w:pPr>
          </w:p>
        </w:tc>
      </w:tr>
      <w:tr w:rsidR="00900E91" w:rsidRPr="00C4150E" w14:paraId="13162408" w14:textId="77777777" w:rsidTr="00903694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7E75B5A7" w14:textId="77777777" w:rsidR="00900E91" w:rsidRPr="00C4150E" w:rsidRDefault="00900E91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4C6C39A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00</w:t>
            </w:r>
          </w:p>
          <w:p w14:paraId="584AAF34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50</w:t>
            </w:r>
          </w:p>
        </w:tc>
        <w:tc>
          <w:tcPr>
            <w:tcW w:w="1473" w:type="dxa"/>
            <w:vMerge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130E121" w14:textId="0FBB7BF6" w:rsidR="00900E91" w:rsidRPr="00C4150E" w:rsidRDefault="00900E91" w:rsidP="00254F8A">
            <w:pPr>
              <w:jc w:val="center"/>
              <w:rPr>
                <w:color w:val="0000FF"/>
                <w:sz w:val="18"/>
                <w:szCs w:val="18"/>
              </w:rPr>
            </w:pPr>
          </w:p>
        </w:tc>
        <w:tc>
          <w:tcPr>
            <w:tcW w:w="1476" w:type="dxa"/>
            <w:vMerge/>
            <w:tcBorders>
              <w:left w:val="single" w:sz="4" w:space="0" w:color="auto"/>
            </w:tcBorders>
          </w:tcPr>
          <w:p w14:paraId="79C06C65" w14:textId="77777777" w:rsidR="00900E91" w:rsidRPr="00C4150E" w:rsidRDefault="00900E91" w:rsidP="00254F8A">
            <w:pPr>
              <w:jc w:val="center"/>
              <w:rPr>
                <w:color w:val="0000FF"/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7C186363" w14:textId="5DD2C445" w:rsidR="00900E91" w:rsidRPr="00C4150E" w:rsidRDefault="00900E91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40" w:type="dxa"/>
            <w:gridSpan w:val="2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BD04AE9" w14:textId="77777777" w:rsidR="00900E91" w:rsidRPr="00ED7058" w:rsidRDefault="00900E91" w:rsidP="00294B23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BTO 3212</w:t>
            </w:r>
          </w:p>
          <w:p w14:paraId="70D69E8A" w14:textId="7A9AF735" w:rsidR="00900E91" w:rsidRDefault="00900E91" w:rsidP="00294B23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Topluma Hizmet Uygulamaları</w:t>
            </w:r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ing</w:t>
            </w:r>
            <w:proofErr w:type="spellEnd"/>
            <w:r>
              <w:rPr>
                <w:color w:val="auto"/>
              </w:rPr>
              <w:t>)</w:t>
            </w:r>
          </w:p>
          <w:p w14:paraId="748D026D" w14:textId="1E4F9205" w:rsidR="00900E91" w:rsidRDefault="00900E91" w:rsidP="00294B23">
            <w:pPr>
              <w:jc w:val="center"/>
              <w:rPr>
                <w:sz w:val="18"/>
                <w:szCs w:val="18"/>
              </w:rPr>
            </w:pPr>
            <w:r>
              <w:rPr>
                <w:color w:val="auto"/>
              </w:rPr>
              <w:t xml:space="preserve">Doç. Dr. </w:t>
            </w:r>
            <w:proofErr w:type="spellStart"/>
            <w:r>
              <w:rPr>
                <w:color w:val="auto"/>
              </w:rPr>
              <w:t>Gülüstan</w:t>
            </w:r>
            <w:proofErr w:type="spellEnd"/>
            <w:r>
              <w:rPr>
                <w:color w:val="auto"/>
              </w:rPr>
              <w:t xml:space="preserve"> DOĞAN</w:t>
            </w:r>
          </w:p>
          <w:p w14:paraId="60A2F7D2" w14:textId="15608917" w:rsidR="00900E91" w:rsidRDefault="00900E91" w:rsidP="00294B2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Teori) </w:t>
            </w:r>
          </w:p>
          <w:p w14:paraId="052FDE5C" w14:textId="77777777" w:rsidR="00900E91" w:rsidRDefault="000551C2" w:rsidP="00294B23">
            <w:pPr>
              <w:jc w:val="center"/>
              <w:rPr>
                <w:sz w:val="18"/>
                <w:szCs w:val="18"/>
              </w:rPr>
            </w:pPr>
            <w:r w:rsidRPr="002066BA">
              <w:rPr>
                <w:sz w:val="18"/>
                <w:szCs w:val="18"/>
              </w:rPr>
              <w:t>Gr 2</w:t>
            </w:r>
          </w:p>
          <w:p w14:paraId="2494B9E7" w14:textId="18721BEF" w:rsidR="002066BA" w:rsidRPr="002066BA" w:rsidRDefault="002066BA" w:rsidP="00294B23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sz w:val="18"/>
                <w:szCs w:val="18"/>
              </w:rPr>
              <w:t>C-107</w:t>
            </w:r>
          </w:p>
        </w:tc>
        <w:tc>
          <w:tcPr>
            <w:tcW w:w="1804" w:type="dxa"/>
            <w:gridSpan w:val="2"/>
            <w:vMerge/>
            <w:tcBorders>
              <w:left w:val="single" w:sz="4" w:space="0" w:color="auto"/>
            </w:tcBorders>
          </w:tcPr>
          <w:p w14:paraId="610E20F5" w14:textId="77777777" w:rsidR="00900E91" w:rsidRPr="00C4150E" w:rsidRDefault="00900E91" w:rsidP="00294B23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78ACAA82" w14:textId="21FF7A93" w:rsidR="00900E91" w:rsidRPr="00C4150E" w:rsidRDefault="00900E91" w:rsidP="00294B23">
            <w:pPr>
              <w:jc w:val="center"/>
              <w:rPr>
                <w:sz w:val="18"/>
                <w:szCs w:val="18"/>
              </w:rPr>
            </w:pPr>
          </w:p>
        </w:tc>
      </w:tr>
      <w:tr w:rsidR="00900E91" w:rsidRPr="00C4150E" w14:paraId="3EA68763" w14:textId="77777777" w:rsidTr="00903694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53710279" w14:textId="77777777" w:rsidR="00900E91" w:rsidRPr="00C4150E" w:rsidRDefault="00900E91" w:rsidP="00342B08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178C54F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00</w:t>
            </w:r>
          </w:p>
          <w:p w14:paraId="01362A04" w14:textId="77777777" w:rsidR="00900E91" w:rsidRPr="00C4150E" w:rsidRDefault="00900E91" w:rsidP="00342B08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50</w:t>
            </w:r>
          </w:p>
        </w:tc>
        <w:tc>
          <w:tcPr>
            <w:tcW w:w="1473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093FF21" w14:textId="5FB25663" w:rsidR="00900E91" w:rsidRPr="00C4150E" w:rsidRDefault="00900E91" w:rsidP="00254F8A">
            <w:pPr>
              <w:jc w:val="center"/>
              <w:rPr>
                <w:color w:val="0000FF"/>
                <w:sz w:val="18"/>
                <w:szCs w:val="18"/>
              </w:rPr>
            </w:pPr>
          </w:p>
        </w:tc>
        <w:tc>
          <w:tcPr>
            <w:tcW w:w="1476" w:type="dxa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14:paraId="2CB60461" w14:textId="77777777" w:rsidR="00900E91" w:rsidRPr="00C4150E" w:rsidRDefault="00900E91" w:rsidP="00254F8A">
            <w:pPr>
              <w:jc w:val="center"/>
              <w:rPr>
                <w:color w:val="0000FF"/>
                <w:sz w:val="18"/>
                <w:szCs w:val="18"/>
              </w:rPr>
            </w:pPr>
          </w:p>
        </w:tc>
        <w:tc>
          <w:tcPr>
            <w:tcW w:w="3344" w:type="dxa"/>
            <w:shd w:val="clear" w:color="auto" w:fill="BFBFBF"/>
            <w:tcMar>
              <w:top w:w="113" w:type="dxa"/>
              <w:bottom w:w="85" w:type="dxa"/>
            </w:tcMar>
          </w:tcPr>
          <w:p w14:paraId="38AF68A6" w14:textId="10A53384" w:rsidR="00900E91" w:rsidRPr="00C4150E" w:rsidRDefault="00900E91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8D2BD13" w14:textId="5B9B3FAC" w:rsidR="00900E91" w:rsidRPr="00C4150E" w:rsidRDefault="00900E91" w:rsidP="00342B08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shd w:val="clear" w:color="auto" w:fill="BFBFBF"/>
            <w:tcMar>
              <w:top w:w="113" w:type="dxa"/>
              <w:bottom w:w="85" w:type="dxa"/>
            </w:tcMar>
          </w:tcPr>
          <w:p w14:paraId="47AC78E3" w14:textId="77777777" w:rsidR="00900E91" w:rsidRPr="00C4150E" w:rsidRDefault="00900E91" w:rsidP="00342B08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39408528" w14:textId="77777777" w:rsidTr="00903694">
        <w:trPr>
          <w:trHeight w:val="70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15A4C286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6CC7552F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00</w:t>
            </w:r>
          </w:p>
          <w:p w14:paraId="361BE95B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50</w:t>
            </w:r>
          </w:p>
        </w:tc>
        <w:tc>
          <w:tcPr>
            <w:tcW w:w="147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4D909B09" w14:textId="10124C60" w:rsidR="00AA798D" w:rsidRPr="000A78AC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76" w:type="dxa"/>
            <w:vMerge w:val="restart"/>
            <w:tcBorders>
              <w:left w:val="single" w:sz="4" w:space="0" w:color="auto"/>
            </w:tcBorders>
            <w:shd w:val="clear" w:color="auto" w:fill="FFFFFF"/>
          </w:tcPr>
          <w:p w14:paraId="355A4D34" w14:textId="77777777" w:rsidR="00AA798D" w:rsidRDefault="00AA798D" w:rsidP="00AA798D">
            <w:pPr>
              <w:jc w:val="center"/>
              <w:rPr>
                <w:sz w:val="18"/>
                <w:szCs w:val="18"/>
              </w:rPr>
            </w:pPr>
          </w:p>
          <w:p w14:paraId="645094E3" w14:textId="653B8653" w:rsidR="00AA798D" w:rsidRDefault="00903694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TO</w:t>
            </w:r>
            <w:r w:rsidR="00AA798D">
              <w:rPr>
                <w:sz w:val="18"/>
                <w:szCs w:val="18"/>
              </w:rPr>
              <w:t>1102</w:t>
            </w:r>
          </w:p>
          <w:p w14:paraId="06EE7055" w14:textId="77777777" w:rsidR="00AA798D" w:rsidRPr="000A78AC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lgoritma Tasarımı ve </w:t>
            </w:r>
          </w:p>
          <w:p w14:paraId="045822D5" w14:textId="77777777" w:rsidR="00AA798D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liştirme (</w:t>
            </w:r>
            <w:proofErr w:type="spellStart"/>
            <w:r>
              <w:rPr>
                <w:sz w:val="18"/>
                <w:szCs w:val="18"/>
              </w:rPr>
              <w:t>ing</w:t>
            </w:r>
            <w:proofErr w:type="spellEnd"/>
            <w:r>
              <w:rPr>
                <w:sz w:val="18"/>
                <w:szCs w:val="18"/>
              </w:rPr>
              <w:t>)</w:t>
            </w:r>
          </w:p>
          <w:p w14:paraId="70E1C9B6" w14:textId="15D8141A" w:rsidR="00AA798D" w:rsidRDefault="00AA798D" w:rsidP="0090369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ç. Dr. </w:t>
            </w:r>
            <w:proofErr w:type="spellStart"/>
            <w:r>
              <w:rPr>
                <w:sz w:val="18"/>
                <w:szCs w:val="18"/>
              </w:rPr>
              <w:t>Gülüstan</w:t>
            </w:r>
            <w:proofErr w:type="spellEnd"/>
            <w:r>
              <w:rPr>
                <w:sz w:val="18"/>
                <w:szCs w:val="18"/>
              </w:rPr>
              <w:t xml:space="preserve"> DOĞAN</w:t>
            </w:r>
          </w:p>
          <w:p w14:paraId="6D7F6670" w14:textId="4AA68D2C" w:rsidR="006A2F6E" w:rsidRDefault="00AA798D" w:rsidP="00AA798D">
            <w:pPr>
              <w:jc w:val="center"/>
              <w:rPr>
                <w:sz w:val="18"/>
                <w:szCs w:val="18"/>
              </w:rPr>
            </w:pPr>
            <w:r w:rsidRPr="00407ED4">
              <w:rPr>
                <w:color w:val="FF0000"/>
                <w:sz w:val="18"/>
                <w:szCs w:val="18"/>
              </w:rPr>
              <w:t>USİS 2018 Grubu</w:t>
            </w:r>
          </w:p>
          <w:p w14:paraId="1D4D259C" w14:textId="7EC93736" w:rsidR="00AA798D" w:rsidRPr="006A2F6E" w:rsidRDefault="003931A1" w:rsidP="006A2F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2</w:t>
            </w:r>
          </w:p>
        </w:tc>
        <w:tc>
          <w:tcPr>
            <w:tcW w:w="3344" w:type="dxa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40AD066A" w14:textId="00558FEF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  <w:p w14:paraId="47351914" w14:textId="7BADED5B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718A5F66" w14:textId="08324049" w:rsidR="00AA798D" w:rsidRPr="00D3092A" w:rsidRDefault="006A2F6E" w:rsidP="006A2F6E">
            <w:pPr>
              <w:jc w:val="both"/>
              <w:rPr>
                <w:color w:val="auto"/>
              </w:rPr>
            </w:pPr>
            <w:r w:rsidRPr="00D3092A">
              <w:rPr>
                <w:color w:val="auto"/>
              </w:rPr>
              <w:t>BTO3062</w:t>
            </w:r>
            <w:r>
              <w:rPr>
                <w:color w:val="auto"/>
              </w:rPr>
              <w:t xml:space="preserve"> </w:t>
            </w:r>
            <w:r w:rsidR="00AA798D" w:rsidRPr="00D3092A">
              <w:rPr>
                <w:color w:val="auto"/>
              </w:rPr>
              <w:t>Veri Tabanı Yönetim Sistemleri</w:t>
            </w:r>
          </w:p>
          <w:p w14:paraId="647ACD01" w14:textId="6B765A7C" w:rsidR="00AA798D" w:rsidRDefault="00AA798D" w:rsidP="00AA798D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(</w:t>
            </w:r>
            <w:proofErr w:type="spellStart"/>
            <w:r>
              <w:rPr>
                <w:color w:val="auto"/>
              </w:rPr>
              <w:t>ing</w:t>
            </w:r>
            <w:proofErr w:type="spellEnd"/>
            <w:r>
              <w:rPr>
                <w:color w:val="auto"/>
              </w:rPr>
              <w:t>)</w:t>
            </w:r>
          </w:p>
          <w:p w14:paraId="5617906E" w14:textId="28EB9845" w:rsidR="00AA798D" w:rsidRPr="00D3092A" w:rsidRDefault="00F257AB" w:rsidP="00AA798D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Dr. </w:t>
            </w:r>
            <w:proofErr w:type="spellStart"/>
            <w:r>
              <w:rPr>
                <w:color w:val="auto"/>
              </w:rPr>
              <w:t>Öğrt</w:t>
            </w:r>
            <w:proofErr w:type="spellEnd"/>
            <w:r>
              <w:rPr>
                <w:color w:val="auto"/>
              </w:rPr>
              <w:t xml:space="preserve">. Üyesi </w:t>
            </w:r>
            <w:r w:rsidR="00AA798D">
              <w:rPr>
                <w:color w:val="auto"/>
              </w:rPr>
              <w:t>M. Betül</w:t>
            </w:r>
            <w:r w:rsidR="00AA798D" w:rsidRPr="00ED7058">
              <w:rPr>
                <w:color w:val="auto"/>
              </w:rPr>
              <w:t xml:space="preserve"> </w:t>
            </w:r>
            <w:r w:rsidRPr="00ED7058">
              <w:rPr>
                <w:color w:val="auto"/>
              </w:rPr>
              <w:t>YILMAZ</w:t>
            </w:r>
          </w:p>
          <w:p w14:paraId="5B0FF645" w14:textId="36E507E1" w:rsidR="00AA798D" w:rsidRPr="00C4150E" w:rsidRDefault="003931A1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3/ C-106</w:t>
            </w:r>
          </w:p>
        </w:tc>
        <w:tc>
          <w:tcPr>
            <w:tcW w:w="3652" w:type="dxa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0E67A563" w14:textId="67281C6D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0F92050E" w14:textId="77777777" w:rsidTr="00903694">
        <w:trPr>
          <w:trHeight w:val="649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7B41203A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C7E42F7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00</w:t>
            </w:r>
          </w:p>
          <w:p w14:paraId="62DBB4CD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50</w:t>
            </w:r>
          </w:p>
        </w:tc>
        <w:tc>
          <w:tcPr>
            <w:tcW w:w="147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28270296" w14:textId="1D87DA14" w:rsidR="00AA798D" w:rsidRPr="00B87CF6" w:rsidRDefault="00AA798D" w:rsidP="00903694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BTO1132</w:t>
            </w:r>
          </w:p>
          <w:p w14:paraId="7B9AF9A6" w14:textId="77777777" w:rsidR="00AA798D" w:rsidRPr="00B87CF6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Eğitimde Bilişim Teknolojileri II (</w:t>
            </w:r>
            <w:proofErr w:type="spellStart"/>
            <w:r w:rsidRPr="00B87CF6">
              <w:rPr>
                <w:color w:val="auto"/>
                <w:sz w:val="18"/>
                <w:szCs w:val="18"/>
              </w:rPr>
              <w:t>ing</w:t>
            </w:r>
            <w:proofErr w:type="spellEnd"/>
            <w:r w:rsidRPr="00B87CF6">
              <w:rPr>
                <w:color w:val="auto"/>
                <w:sz w:val="18"/>
                <w:szCs w:val="18"/>
              </w:rPr>
              <w:t>)</w:t>
            </w:r>
          </w:p>
          <w:p w14:paraId="03684840" w14:textId="77777777" w:rsidR="00AA798D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Doç. Dr. Serhat Bahadır KERT</w:t>
            </w:r>
          </w:p>
          <w:p w14:paraId="2135330A" w14:textId="42A802A8" w:rsidR="00AA798D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USİS 2013</w:t>
            </w:r>
            <w:r w:rsidRPr="00407ED4">
              <w:rPr>
                <w:color w:val="FF0000"/>
                <w:sz w:val="18"/>
                <w:szCs w:val="18"/>
              </w:rPr>
              <w:t xml:space="preserve"> Grubu</w:t>
            </w:r>
          </w:p>
          <w:p w14:paraId="12E5AB3E" w14:textId="0F8B9403" w:rsidR="00AA798D" w:rsidRPr="00C4150E" w:rsidRDefault="003931A1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Z-10</w:t>
            </w:r>
          </w:p>
        </w:tc>
        <w:tc>
          <w:tcPr>
            <w:tcW w:w="147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43FDF2BA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0FE7235F" w14:textId="0BFEAB4A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33AF6DD6" w14:textId="528FC5C0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6C157E0F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17733F59" w14:textId="77777777" w:rsidTr="00903694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6FD8AA72" w14:textId="0250E121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660FD8BD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00</w:t>
            </w:r>
          </w:p>
          <w:p w14:paraId="08FAB849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50</w:t>
            </w:r>
          </w:p>
        </w:tc>
        <w:tc>
          <w:tcPr>
            <w:tcW w:w="1473" w:type="dxa"/>
            <w:vMerge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57C7208" w14:textId="77777777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47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08C5168C" w14:textId="77777777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622F6882" w14:textId="507DE4F3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36A93ECE" w14:textId="1BE6833C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Mar>
              <w:top w:w="113" w:type="dxa"/>
              <w:bottom w:w="85" w:type="dxa"/>
            </w:tcMar>
          </w:tcPr>
          <w:p w14:paraId="15DB41AD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4830040E" w14:textId="77777777" w:rsidTr="00903694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</w:tcBorders>
            <w:vAlign w:val="center"/>
          </w:tcPr>
          <w:p w14:paraId="3B520755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54F02517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00</w:t>
            </w:r>
          </w:p>
          <w:p w14:paraId="1BCBBBB3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50</w:t>
            </w:r>
          </w:p>
        </w:tc>
        <w:tc>
          <w:tcPr>
            <w:tcW w:w="1473" w:type="dxa"/>
            <w:vMerge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71EC7B6B" w14:textId="77777777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47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29CD9FF3" w14:textId="77777777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1847BD52" w14:textId="6F1C3FEF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1336B999" w14:textId="78EFC746" w:rsidR="00AA798D" w:rsidRPr="00C4150E" w:rsidRDefault="00AA798D" w:rsidP="00AA798D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652" w:type="dxa"/>
            <w:vMerge/>
            <w:tcMar>
              <w:top w:w="113" w:type="dxa"/>
              <w:bottom w:w="85" w:type="dxa"/>
            </w:tcMar>
          </w:tcPr>
          <w:p w14:paraId="357AEF03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3C65FF38" w14:textId="77777777" w:rsidTr="0065302A">
        <w:trPr>
          <w:trHeight w:val="20"/>
          <w:jc w:val="center"/>
        </w:trPr>
        <w:tc>
          <w:tcPr>
            <w:tcW w:w="421" w:type="dxa"/>
            <w:vMerge/>
            <w:tcBorders>
              <w:left w:val="single" w:sz="4" w:space="0" w:color="auto"/>
              <w:bottom w:val="single" w:sz="18" w:space="0" w:color="980000"/>
            </w:tcBorders>
            <w:vAlign w:val="center"/>
          </w:tcPr>
          <w:p w14:paraId="75186F3D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4570756A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00</w:t>
            </w:r>
          </w:p>
          <w:p w14:paraId="06553FE6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50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0F810C9C" w14:textId="5BAEDDBE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64CD7D09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3A429D3C" w14:textId="07198429" w:rsidR="00AA798D" w:rsidRPr="00C4150E" w:rsidRDefault="00AA798D" w:rsidP="00AA798D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652" w:type="dxa"/>
            <w:tcBorders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2896CDE8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7CC61D69" w14:textId="77777777" w:rsidTr="0065302A">
        <w:trPr>
          <w:trHeight w:val="360"/>
          <w:jc w:val="center"/>
        </w:trPr>
        <w:tc>
          <w:tcPr>
            <w:tcW w:w="421" w:type="dxa"/>
            <w:vMerge w:val="restart"/>
            <w:tcBorders>
              <w:top w:val="single" w:sz="4" w:space="0" w:color="auto"/>
            </w:tcBorders>
            <w:vAlign w:val="center"/>
          </w:tcPr>
          <w:p w14:paraId="2FFCDB31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1220" w:type="dxa"/>
          </w:tcPr>
          <w:p w14:paraId="1271A418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00</w:t>
            </w:r>
          </w:p>
          <w:p w14:paraId="2CB0F686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50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1BEE494D" w14:textId="2C2341F6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1F7EC18D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 w:val="restart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64BC6CD2" w14:textId="77777777" w:rsidR="00AA798D" w:rsidRDefault="00AA798D" w:rsidP="00AA798D">
            <w:pPr>
              <w:jc w:val="center"/>
            </w:pPr>
            <w:r w:rsidRPr="00ED7058">
              <w:t xml:space="preserve">BTO3052 </w:t>
            </w:r>
          </w:p>
          <w:p w14:paraId="2BA790AD" w14:textId="7F6D4512" w:rsidR="00AA798D" w:rsidRDefault="00AA798D" w:rsidP="00AA798D">
            <w:pPr>
              <w:jc w:val="center"/>
            </w:pPr>
            <w:r w:rsidRPr="00ED7058">
              <w:t>Çoklu Ort</w:t>
            </w:r>
            <w:r>
              <w:t>am Tasarımı ve Üretimi (</w:t>
            </w:r>
            <w:proofErr w:type="spellStart"/>
            <w:r>
              <w:t>ing</w:t>
            </w:r>
            <w:proofErr w:type="spellEnd"/>
            <w:r>
              <w:t>)</w:t>
            </w:r>
            <w:r>
              <w:br/>
              <w:t>Arş. Gör. Dr. Tuba UĞRAŞ</w:t>
            </w:r>
          </w:p>
          <w:p w14:paraId="5CD40900" w14:textId="1DFFC58B" w:rsidR="00AA798D" w:rsidRPr="006A2F6E" w:rsidRDefault="00AA798D" w:rsidP="006A2F6E">
            <w:pPr>
              <w:jc w:val="center"/>
              <w:rPr>
                <w:sz w:val="18"/>
                <w:szCs w:val="18"/>
              </w:rPr>
            </w:pPr>
            <w:r w:rsidRPr="006A2F6E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52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4D6A297A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12335B64" w14:textId="77777777" w:rsidTr="00C4150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57633B28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4E14AAC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00</w:t>
            </w:r>
          </w:p>
          <w:p w14:paraId="21FA537F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357A4BD7" w14:textId="754547F8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2FBC3778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tcMar>
              <w:top w:w="113" w:type="dxa"/>
              <w:bottom w:w="85" w:type="dxa"/>
            </w:tcMar>
          </w:tcPr>
          <w:p w14:paraId="62A8D18E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017C220F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66AA167C" w14:textId="77777777" w:rsidTr="00C4150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5745B8CF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8CFCC5B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00</w:t>
            </w:r>
          </w:p>
          <w:p w14:paraId="46DF9779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1534B08A" w14:textId="7DE6F79E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216552A9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tcMar>
              <w:top w:w="113" w:type="dxa"/>
              <w:bottom w:w="85" w:type="dxa"/>
            </w:tcMar>
          </w:tcPr>
          <w:p w14:paraId="4720DD88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52DF96D4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7DAA6556" w14:textId="77777777" w:rsidTr="00C4150E">
        <w:trPr>
          <w:trHeight w:val="320"/>
          <w:jc w:val="center"/>
        </w:trPr>
        <w:tc>
          <w:tcPr>
            <w:tcW w:w="421" w:type="dxa"/>
            <w:vMerge/>
            <w:vAlign w:val="center"/>
          </w:tcPr>
          <w:p w14:paraId="262D7A3A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9B6BB1E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00</w:t>
            </w:r>
          </w:p>
          <w:p w14:paraId="323542A5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50</w:t>
            </w:r>
          </w:p>
        </w:tc>
        <w:tc>
          <w:tcPr>
            <w:tcW w:w="2949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404A7820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shd w:val="clear" w:color="auto" w:fill="BFBFBF"/>
            <w:tcMar>
              <w:top w:w="113" w:type="dxa"/>
              <w:bottom w:w="85" w:type="dxa"/>
            </w:tcMar>
          </w:tcPr>
          <w:p w14:paraId="03EF48B5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BFBFBF"/>
            <w:tcMar>
              <w:top w:w="113" w:type="dxa"/>
              <w:bottom w:w="85" w:type="dxa"/>
            </w:tcMar>
          </w:tcPr>
          <w:p w14:paraId="0DC4FC82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shd w:val="clear" w:color="auto" w:fill="BFBFBF"/>
            <w:tcMar>
              <w:top w:w="113" w:type="dxa"/>
              <w:bottom w:w="85" w:type="dxa"/>
            </w:tcMar>
          </w:tcPr>
          <w:p w14:paraId="5917B5E8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6A6D004B" w14:textId="77777777" w:rsidTr="00C4150E">
        <w:trPr>
          <w:trHeight w:val="140"/>
          <w:jc w:val="center"/>
        </w:trPr>
        <w:tc>
          <w:tcPr>
            <w:tcW w:w="421" w:type="dxa"/>
            <w:vMerge/>
            <w:vAlign w:val="center"/>
          </w:tcPr>
          <w:p w14:paraId="0CFE8F34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CC87437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00</w:t>
            </w:r>
          </w:p>
          <w:p w14:paraId="511F2FE8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347DAD86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5476CA24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Mar>
              <w:top w:w="113" w:type="dxa"/>
              <w:bottom w:w="85" w:type="dxa"/>
            </w:tcMar>
          </w:tcPr>
          <w:p w14:paraId="6C35A676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613FDF79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B00EB4" w:rsidRPr="00C4150E" w14:paraId="4C2767F8" w14:textId="77777777" w:rsidTr="00C4150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72B12731" w14:textId="77777777" w:rsidR="00B00EB4" w:rsidRPr="00C4150E" w:rsidRDefault="00B00EB4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1397CDD" w14:textId="77777777" w:rsidR="00B00EB4" w:rsidRPr="00C4150E" w:rsidRDefault="00B00EB4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00</w:t>
            </w:r>
          </w:p>
          <w:p w14:paraId="6577D9B6" w14:textId="77777777" w:rsidR="00B00EB4" w:rsidRPr="00C4150E" w:rsidRDefault="00B00EB4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50</w:t>
            </w:r>
          </w:p>
        </w:tc>
        <w:tc>
          <w:tcPr>
            <w:tcW w:w="2949" w:type="dxa"/>
            <w:gridSpan w:val="2"/>
            <w:vMerge w:val="restart"/>
            <w:tcMar>
              <w:top w:w="113" w:type="dxa"/>
              <w:bottom w:w="85" w:type="dxa"/>
            </w:tcMar>
          </w:tcPr>
          <w:p w14:paraId="53B156D1" w14:textId="713D5772" w:rsidR="00B00EB4" w:rsidRPr="00B87CF6" w:rsidRDefault="00B00EB4" w:rsidP="00F257AB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BTO1132</w:t>
            </w:r>
          </w:p>
          <w:p w14:paraId="555C609F" w14:textId="77777777" w:rsidR="00B00EB4" w:rsidRPr="00B87CF6" w:rsidRDefault="00B00EB4" w:rsidP="00AA798D">
            <w:pPr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Eğitimde Bilişim Teknolojileri II (</w:t>
            </w:r>
            <w:proofErr w:type="spellStart"/>
            <w:r w:rsidRPr="00B87CF6">
              <w:rPr>
                <w:color w:val="auto"/>
                <w:sz w:val="18"/>
                <w:szCs w:val="18"/>
              </w:rPr>
              <w:t>ing</w:t>
            </w:r>
            <w:proofErr w:type="spellEnd"/>
            <w:r w:rsidRPr="00B87CF6">
              <w:rPr>
                <w:color w:val="auto"/>
                <w:sz w:val="18"/>
                <w:szCs w:val="18"/>
              </w:rPr>
              <w:t>)</w:t>
            </w:r>
          </w:p>
          <w:p w14:paraId="53F3A5A7" w14:textId="77777777" w:rsidR="00B00EB4" w:rsidRDefault="00B00EB4" w:rsidP="00AA798D">
            <w:pPr>
              <w:jc w:val="center"/>
              <w:rPr>
                <w:color w:val="auto"/>
                <w:sz w:val="18"/>
                <w:szCs w:val="18"/>
              </w:rPr>
            </w:pPr>
            <w:r w:rsidRPr="00B87CF6">
              <w:rPr>
                <w:color w:val="auto"/>
                <w:sz w:val="18"/>
                <w:szCs w:val="18"/>
              </w:rPr>
              <w:t>Doç. Dr. Serhat Bahadır KERT</w:t>
            </w:r>
          </w:p>
          <w:p w14:paraId="41E81A7F" w14:textId="4DFB86A7" w:rsidR="00B00EB4" w:rsidRPr="00C4150E" w:rsidRDefault="00B00EB4" w:rsidP="00AA798D">
            <w:pPr>
              <w:widowControl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 xml:space="preserve"> AZ-10</w:t>
            </w:r>
          </w:p>
        </w:tc>
        <w:tc>
          <w:tcPr>
            <w:tcW w:w="3344" w:type="dxa"/>
            <w:vMerge w:val="restart"/>
            <w:tcMar>
              <w:top w:w="113" w:type="dxa"/>
              <w:bottom w:w="85" w:type="dxa"/>
            </w:tcMar>
          </w:tcPr>
          <w:p w14:paraId="4A5CB7BE" w14:textId="2839BA00" w:rsidR="00B00EB4" w:rsidRDefault="00B00EB4" w:rsidP="00AA798D">
            <w:pPr>
              <w:jc w:val="center"/>
            </w:pPr>
            <w:r w:rsidRPr="00E25500">
              <w:t>BTO2212</w:t>
            </w:r>
            <w:r>
              <w:t xml:space="preserve"> </w:t>
            </w:r>
            <w:r w:rsidRPr="00ED7058">
              <w:t xml:space="preserve">Programlama Dilleri II  </w:t>
            </w:r>
            <w:r>
              <w:t>(</w:t>
            </w:r>
            <w:proofErr w:type="spellStart"/>
            <w:r>
              <w:t>ing</w:t>
            </w:r>
            <w:proofErr w:type="spellEnd"/>
            <w:r>
              <w:t>)</w:t>
            </w:r>
          </w:p>
          <w:p w14:paraId="6201CE76" w14:textId="77777777" w:rsidR="00B00EB4" w:rsidRDefault="00B00EB4" w:rsidP="00AA798D">
            <w:pPr>
              <w:jc w:val="center"/>
            </w:pPr>
            <w:r>
              <w:t>Arş. Gör. Dr. M. Fatih ERKOÇ</w:t>
            </w:r>
          </w:p>
          <w:p w14:paraId="004D4BE3" w14:textId="263058A2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3</w:t>
            </w:r>
          </w:p>
        </w:tc>
        <w:tc>
          <w:tcPr>
            <w:tcW w:w="3544" w:type="dxa"/>
            <w:gridSpan w:val="4"/>
            <w:vMerge w:val="restart"/>
            <w:shd w:val="clear" w:color="auto" w:fill="FFFFFF"/>
            <w:tcMar>
              <w:top w:w="113" w:type="dxa"/>
              <w:bottom w:w="85" w:type="dxa"/>
            </w:tcMar>
          </w:tcPr>
          <w:p w14:paraId="1E29C558" w14:textId="4F45D933" w:rsidR="00B00EB4" w:rsidRDefault="00B00EB4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TO3822 </w:t>
            </w:r>
          </w:p>
          <w:p w14:paraId="4384889A" w14:textId="77777777" w:rsidR="00B00EB4" w:rsidRDefault="00B00EB4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ğitim Felsefesi</w:t>
            </w:r>
          </w:p>
          <w:p w14:paraId="4BC798B6" w14:textId="77777777" w:rsidR="00B00EB4" w:rsidRDefault="00B00EB4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ş. Gör. Dr. Selda KAYAK</w:t>
            </w:r>
          </w:p>
          <w:p w14:paraId="3064FD76" w14:textId="433A514A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106</w:t>
            </w:r>
          </w:p>
        </w:tc>
        <w:tc>
          <w:tcPr>
            <w:tcW w:w="3652" w:type="dxa"/>
            <w:vMerge w:val="restart"/>
            <w:tcMar>
              <w:top w:w="113" w:type="dxa"/>
              <w:bottom w:w="85" w:type="dxa"/>
            </w:tcMar>
          </w:tcPr>
          <w:p w14:paraId="2D5C61F9" w14:textId="774E51E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B00EB4" w:rsidRPr="00C4150E" w14:paraId="0AAAEF68" w14:textId="77777777" w:rsidTr="00C4150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1ECC7F1F" w14:textId="77777777" w:rsidR="00B00EB4" w:rsidRPr="00C4150E" w:rsidRDefault="00B00EB4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6357C90" w14:textId="77777777" w:rsidR="00B00EB4" w:rsidRPr="00C4150E" w:rsidRDefault="00B00EB4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00</w:t>
            </w:r>
          </w:p>
          <w:p w14:paraId="6CF871E8" w14:textId="77777777" w:rsidR="00B00EB4" w:rsidRPr="00C4150E" w:rsidRDefault="00B00EB4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50</w:t>
            </w:r>
          </w:p>
        </w:tc>
        <w:tc>
          <w:tcPr>
            <w:tcW w:w="2949" w:type="dxa"/>
            <w:gridSpan w:val="2"/>
            <w:vMerge/>
            <w:tcMar>
              <w:top w:w="113" w:type="dxa"/>
              <w:bottom w:w="85" w:type="dxa"/>
            </w:tcMar>
          </w:tcPr>
          <w:p w14:paraId="1236CA12" w14:textId="7777777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5AF2C085" w14:textId="7777777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vMerge/>
            <w:shd w:val="clear" w:color="auto" w:fill="FFFFFF"/>
            <w:tcMar>
              <w:top w:w="113" w:type="dxa"/>
              <w:bottom w:w="85" w:type="dxa"/>
            </w:tcMar>
          </w:tcPr>
          <w:p w14:paraId="2DD0A00F" w14:textId="0D84D3FA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Mar>
              <w:top w:w="113" w:type="dxa"/>
              <w:bottom w:w="85" w:type="dxa"/>
            </w:tcMar>
          </w:tcPr>
          <w:p w14:paraId="37992EF3" w14:textId="7777777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B00EB4" w:rsidRPr="00C4150E" w14:paraId="612AC3F1" w14:textId="77777777" w:rsidTr="00C4150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5AAF1510" w14:textId="77777777" w:rsidR="00B00EB4" w:rsidRPr="00C4150E" w:rsidRDefault="00B00EB4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9C7EE11" w14:textId="77777777" w:rsidR="00B00EB4" w:rsidRPr="00C4150E" w:rsidRDefault="00B00EB4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00</w:t>
            </w:r>
          </w:p>
          <w:p w14:paraId="5604C131" w14:textId="77777777" w:rsidR="00B00EB4" w:rsidRPr="00C4150E" w:rsidRDefault="00B00EB4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0F74456D" w14:textId="7777777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vMerge/>
            <w:tcMar>
              <w:top w:w="113" w:type="dxa"/>
              <w:bottom w:w="85" w:type="dxa"/>
            </w:tcMar>
          </w:tcPr>
          <w:p w14:paraId="7A982B27" w14:textId="7777777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FFFFFF"/>
            <w:tcMar>
              <w:top w:w="113" w:type="dxa"/>
              <w:bottom w:w="85" w:type="dxa"/>
            </w:tcMar>
          </w:tcPr>
          <w:p w14:paraId="3ABC7F17" w14:textId="3BC4D006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6C645C03" w14:textId="77777777" w:rsidR="00B00EB4" w:rsidRPr="00C4150E" w:rsidRDefault="00B00EB4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462CEFF9" w14:textId="77777777" w:rsidTr="00C4150E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40ABE146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1CEE036A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00</w:t>
            </w:r>
          </w:p>
          <w:p w14:paraId="7205A9D5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5E5156A6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71760B53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FFFFFF"/>
            <w:tcMar>
              <w:top w:w="113" w:type="dxa"/>
              <w:bottom w:w="85" w:type="dxa"/>
            </w:tcMar>
          </w:tcPr>
          <w:p w14:paraId="589D5401" w14:textId="086D447C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Mar>
              <w:top w:w="113" w:type="dxa"/>
              <w:bottom w:w="85" w:type="dxa"/>
            </w:tcMar>
          </w:tcPr>
          <w:p w14:paraId="26AC9716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347309DF" w14:textId="77777777" w:rsidTr="005F1152">
        <w:trPr>
          <w:trHeight w:val="20"/>
          <w:jc w:val="center"/>
        </w:trPr>
        <w:tc>
          <w:tcPr>
            <w:tcW w:w="421" w:type="dxa"/>
            <w:vMerge w:val="restart"/>
            <w:vAlign w:val="center"/>
          </w:tcPr>
          <w:p w14:paraId="44FEFA26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4150E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220" w:type="dxa"/>
          </w:tcPr>
          <w:p w14:paraId="04CF63B8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8.00</w:t>
            </w:r>
          </w:p>
          <w:p w14:paraId="23312A24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8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302A6592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6587583F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14514A4C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77DF4AB" w14:textId="35ED850D" w:rsidR="00AA798D" w:rsidRDefault="00903694" w:rsidP="00AA798D">
            <w:pPr>
              <w:jc w:val="center"/>
              <w:rPr>
                <w:color w:val="FF0000"/>
              </w:rPr>
            </w:pPr>
            <w:r>
              <w:rPr>
                <w:color w:val="000000" w:themeColor="text1"/>
              </w:rPr>
              <w:t>BTO</w:t>
            </w:r>
            <w:r w:rsidR="00AA798D" w:rsidRPr="00DE0171">
              <w:rPr>
                <w:color w:val="000000" w:themeColor="text1"/>
              </w:rPr>
              <w:t xml:space="preserve">4162  </w:t>
            </w:r>
            <w:r w:rsidR="00AA798D" w:rsidRPr="00DE0171">
              <w:rPr>
                <w:color w:val="000000" w:themeColor="text1"/>
              </w:rPr>
              <w:br/>
              <w:t>Proje Geliştirme ve Yönetimi II</w:t>
            </w:r>
          </w:p>
          <w:p w14:paraId="36203317" w14:textId="77777777" w:rsidR="00AA798D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Tuncay SEVİNDİK</w:t>
            </w:r>
          </w:p>
          <w:p w14:paraId="0D9BFE2F" w14:textId="0C54D3A6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Uygulama)</w:t>
            </w:r>
          </w:p>
        </w:tc>
      </w:tr>
      <w:tr w:rsidR="00AA798D" w:rsidRPr="00C4150E" w14:paraId="6698F526" w14:textId="77777777" w:rsidTr="00757DE4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3C4E7DB7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3996D2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00</w:t>
            </w:r>
          </w:p>
          <w:p w14:paraId="7E5BB8BF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09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1FCB7C03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5C61460C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1AC914BA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F2CD94C" w14:textId="21CAADE5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46E5935F" w14:textId="77777777" w:rsidTr="007204A2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1501AA05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7BE434EA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00</w:t>
            </w:r>
          </w:p>
          <w:p w14:paraId="7CCEF090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0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29EFB262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6B9B2CFF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5" w:type="dxa"/>
            <w:vMerge w:val="restart"/>
            <w:tcBorders>
              <w:right w:val="single" w:sz="4" w:space="0" w:color="000000"/>
            </w:tcBorders>
            <w:tcMar>
              <w:top w:w="113" w:type="dxa"/>
              <w:bottom w:w="85" w:type="dxa"/>
            </w:tcMar>
          </w:tcPr>
          <w:p w14:paraId="16437EB9" w14:textId="0B657DEF" w:rsidR="00AA798D" w:rsidRPr="00ED7058" w:rsidRDefault="00903694" w:rsidP="00AA798D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BTO</w:t>
            </w:r>
            <w:r w:rsidR="00AA798D" w:rsidRPr="00ED7058">
              <w:rPr>
                <w:color w:val="auto"/>
              </w:rPr>
              <w:t>3212</w:t>
            </w:r>
          </w:p>
          <w:p w14:paraId="36613934" w14:textId="77777777" w:rsidR="00AA798D" w:rsidRDefault="00AA798D" w:rsidP="00AA798D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Topluma Hizmet Uygulamaları</w:t>
            </w:r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ing</w:t>
            </w:r>
            <w:proofErr w:type="spellEnd"/>
            <w:r>
              <w:rPr>
                <w:color w:val="auto"/>
              </w:rPr>
              <w:t>)</w:t>
            </w:r>
          </w:p>
          <w:p w14:paraId="4ADC49FF" w14:textId="77777777" w:rsidR="00AA798D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color w:val="auto"/>
              </w:rPr>
              <w:t xml:space="preserve">Doç. Dr. </w:t>
            </w:r>
            <w:proofErr w:type="spellStart"/>
            <w:r>
              <w:rPr>
                <w:color w:val="auto"/>
              </w:rPr>
              <w:t>Gülüstan</w:t>
            </w:r>
            <w:proofErr w:type="spellEnd"/>
            <w:r>
              <w:rPr>
                <w:color w:val="auto"/>
              </w:rPr>
              <w:t xml:space="preserve"> DOĞAN</w:t>
            </w:r>
          </w:p>
          <w:p w14:paraId="000F87C5" w14:textId="77777777" w:rsidR="00AA798D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Uygulama) </w:t>
            </w:r>
          </w:p>
          <w:p w14:paraId="3B1A12D8" w14:textId="6ED832A8" w:rsidR="00AA798D" w:rsidRPr="006A2F6E" w:rsidRDefault="00AA798D" w:rsidP="00AA798D">
            <w:pPr>
              <w:jc w:val="center"/>
              <w:rPr>
                <w:sz w:val="18"/>
                <w:szCs w:val="18"/>
              </w:rPr>
            </w:pPr>
            <w:r w:rsidRPr="006A2F6E">
              <w:rPr>
                <w:sz w:val="18"/>
                <w:szCs w:val="18"/>
              </w:rPr>
              <w:t>Gr 2</w:t>
            </w:r>
          </w:p>
        </w:tc>
        <w:tc>
          <w:tcPr>
            <w:tcW w:w="1819" w:type="dxa"/>
            <w:gridSpan w:val="3"/>
            <w:vMerge w:val="restart"/>
            <w:tcBorders>
              <w:left w:val="single" w:sz="4" w:space="0" w:color="000000"/>
              <w:right w:val="single" w:sz="4" w:space="0" w:color="auto"/>
            </w:tcBorders>
          </w:tcPr>
          <w:p w14:paraId="41A8805B" w14:textId="523175AE" w:rsidR="00AA798D" w:rsidRPr="00ED7058" w:rsidRDefault="00903694" w:rsidP="00AA798D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BTO</w:t>
            </w:r>
            <w:r w:rsidR="00AA798D" w:rsidRPr="00ED7058">
              <w:rPr>
                <w:color w:val="auto"/>
              </w:rPr>
              <w:t>3212</w:t>
            </w:r>
          </w:p>
          <w:p w14:paraId="785107AF" w14:textId="77777777" w:rsidR="00AA798D" w:rsidRDefault="00AA798D" w:rsidP="00AA798D">
            <w:pPr>
              <w:jc w:val="center"/>
              <w:rPr>
                <w:color w:val="auto"/>
              </w:rPr>
            </w:pPr>
            <w:r w:rsidRPr="00ED7058">
              <w:rPr>
                <w:color w:val="auto"/>
              </w:rPr>
              <w:t>Topluma Hizmet Uygulamaları</w:t>
            </w:r>
            <w:r>
              <w:rPr>
                <w:color w:val="auto"/>
              </w:rPr>
              <w:t xml:space="preserve"> (</w:t>
            </w:r>
            <w:proofErr w:type="spellStart"/>
            <w:r>
              <w:rPr>
                <w:color w:val="auto"/>
              </w:rPr>
              <w:t>ing</w:t>
            </w:r>
            <w:proofErr w:type="spellEnd"/>
            <w:r>
              <w:rPr>
                <w:color w:val="auto"/>
              </w:rPr>
              <w:t>)</w:t>
            </w:r>
          </w:p>
          <w:p w14:paraId="57A0C29A" w14:textId="0480D296" w:rsidR="00AA798D" w:rsidRDefault="00AA798D" w:rsidP="00AA798D">
            <w:pPr>
              <w:jc w:val="center"/>
              <w:rPr>
                <w:sz w:val="18"/>
                <w:szCs w:val="18"/>
              </w:rPr>
            </w:pPr>
            <w:r w:rsidRPr="00ED7058">
              <w:rPr>
                <w:color w:val="auto"/>
                <w:highlight w:val="white"/>
              </w:rPr>
              <w:t xml:space="preserve">Prof. Dr. Feza </w:t>
            </w:r>
            <w:r w:rsidR="00F257AB" w:rsidRPr="00ED7058">
              <w:rPr>
                <w:color w:val="auto"/>
                <w:highlight w:val="white"/>
              </w:rPr>
              <w:t>ORHAN</w:t>
            </w:r>
            <w:r>
              <w:rPr>
                <w:sz w:val="18"/>
                <w:szCs w:val="18"/>
              </w:rPr>
              <w:t xml:space="preserve"> (Uygulama) </w:t>
            </w:r>
          </w:p>
          <w:p w14:paraId="4D567BDD" w14:textId="77777777" w:rsidR="00AA798D" w:rsidRPr="006A2F6E" w:rsidRDefault="00AA798D" w:rsidP="00AA798D">
            <w:pPr>
              <w:jc w:val="center"/>
              <w:rPr>
                <w:sz w:val="18"/>
                <w:szCs w:val="18"/>
              </w:rPr>
            </w:pPr>
            <w:r w:rsidRPr="006A2F6E">
              <w:rPr>
                <w:sz w:val="18"/>
                <w:szCs w:val="18"/>
              </w:rPr>
              <w:t>Gr 1</w:t>
            </w:r>
          </w:p>
          <w:p w14:paraId="718AE9DB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51CAFF" w14:textId="534AA438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1D92A40F" w14:textId="77777777" w:rsidTr="007204A2">
        <w:trPr>
          <w:trHeight w:val="480"/>
          <w:jc w:val="center"/>
        </w:trPr>
        <w:tc>
          <w:tcPr>
            <w:tcW w:w="421" w:type="dxa"/>
            <w:vMerge/>
            <w:vAlign w:val="center"/>
          </w:tcPr>
          <w:p w14:paraId="70536B5E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4B4AD668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00</w:t>
            </w:r>
          </w:p>
          <w:p w14:paraId="111024EF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1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33658D70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59EFC665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25" w:type="dxa"/>
            <w:vMerge/>
            <w:tcBorders>
              <w:right w:val="single" w:sz="4" w:space="0" w:color="000000"/>
            </w:tcBorders>
            <w:tcMar>
              <w:top w:w="113" w:type="dxa"/>
              <w:bottom w:w="85" w:type="dxa"/>
            </w:tcMar>
          </w:tcPr>
          <w:p w14:paraId="5E9B002F" w14:textId="607F7F4C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19" w:type="dxa"/>
            <w:gridSpan w:val="3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5DBA6892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62EFB3" w14:textId="3EDA74AA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57B46B45" w14:textId="77777777" w:rsidTr="00185176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1DAC9B02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01C3611D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00</w:t>
            </w:r>
          </w:p>
          <w:p w14:paraId="3F7150A7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2.50</w:t>
            </w:r>
          </w:p>
        </w:tc>
        <w:tc>
          <w:tcPr>
            <w:tcW w:w="2949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792FFC92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shd w:val="clear" w:color="auto" w:fill="BFBFBF"/>
            <w:tcMar>
              <w:top w:w="113" w:type="dxa"/>
              <w:bottom w:w="85" w:type="dxa"/>
            </w:tcMar>
          </w:tcPr>
          <w:p w14:paraId="40F95F15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4E12F9" w14:textId="77777777" w:rsidR="00AA798D" w:rsidRPr="0065302A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F2AC90E" w14:textId="15B6847C" w:rsidR="00AA798D" w:rsidRPr="000A78AC" w:rsidRDefault="00903694" w:rsidP="00AA798D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</w:t>
            </w:r>
            <w:r w:rsidR="00AA798D" w:rsidRPr="000A78AC">
              <w:rPr>
                <w:color w:val="000000" w:themeColor="text1"/>
              </w:rPr>
              <w:t>4212</w:t>
            </w:r>
          </w:p>
          <w:p w14:paraId="676FFC0B" w14:textId="77777777" w:rsidR="00AA798D" w:rsidRPr="000A78AC" w:rsidRDefault="00AA798D" w:rsidP="00AA798D">
            <w:pPr>
              <w:jc w:val="center"/>
              <w:rPr>
                <w:color w:val="000000" w:themeColor="text1"/>
              </w:rPr>
            </w:pPr>
            <w:r w:rsidRPr="000A78AC">
              <w:rPr>
                <w:color w:val="000000" w:themeColor="text1"/>
              </w:rPr>
              <w:t>Öğretmenlik Uygulaması</w:t>
            </w:r>
          </w:p>
          <w:p w14:paraId="4E2529A8" w14:textId="16054A9D" w:rsidR="00AA798D" w:rsidRPr="000A78AC" w:rsidRDefault="00AA798D" w:rsidP="00AA798D">
            <w:pPr>
              <w:jc w:val="center"/>
              <w:rPr>
                <w:color w:val="000000" w:themeColor="text1"/>
              </w:rPr>
            </w:pPr>
            <w:r w:rsidRPr="000A78AC">
              <w:rPr>
                <w:color w:val="000000" w:themeColor="text1"/>
              </w:rPr>
              <w:t>Arş. Gör. Dr. Beyza KARA</w:t>
            </w:r>
            <w:r w:rsidR="00903694">
              <w:rPr>
                <w:color w:val="000000" w:themeColor="text1"/>
              </w:rPr>
              <w:t>D</w:t>
            </w:r>
            <w:r w:rsidRPr="000A78AC">
              <w:rPr>
                <w:color w:val="000000" w:themeColor="text1"/>
              </w:rPr>
              <w:t>ENİZ BAYRAK</w:t>
            </w:r>
          </w:p>
          <w:p w14:paraId="4C9DAAF6" w14:textId="382C577C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(Uygulama)</w:t>
            </w:r>
          </w:p>
        </w:tc>
      </w:tr>
      <w:tr w:rsidR="00AA798D" w:rsidRPr="00C4150E" w14:paraId="37BDC05C" w14:textId="77777777" w:rsidTr="007204A2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3F840FFB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4865E8D3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00</w:t>
            </w:r>
          </w:p>
          <w:p w14:paraId="08A1BBED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3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3FB31B56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552C7A79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66351B2" w14:textId="6DEC5E3A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B41D60E" w14:textId="62CAB98C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59C7CBB2" w14:textId="77777777" w:rsidTr="00185176">
        <w:trPr>
          <w:trHeight w:val="660"/>
          <w:jc w:val="center"/>
        </w:trPr>
        <w:tc>
          <w:tcPr>
            <w:tcW w:w="421" w:type="dxa"/>
            <w:vMerge/>
            <w:vAlign w:val="center"/>
          </w:tcPr>
          <w:p w14:paraId="05896B22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03DFA570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00</w:t>
            </w:r>
          </w:p>
          <w:p w14:paraId="35DA6200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4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15EE6934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7646A323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0EED7F36" w14:textId="40283880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835FA15" w14:textId="163D13AB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65302A" w14:paraId="7918ACC1" w14:textId="77777777" w:rsidTr="007204A2">
        <w:trPr>
          <w:trHeight w:val="20"/>
          <w:jc w:val="center"/>
        </w:trPr>
        <w:tc>
          <w:tcPr>
            <w:tcW w:w="421" w:type="dxa"/>
            <w:vMerge/>
            <w:vAlign w:val="center"/>
          </w:tcPr>
          <w:p w14:paraId="60DE6439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4EB7C283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00</w:t>
            </w:r>
          </w:p>
          <w:p w14:paraId="7AADF354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5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7E5CD240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49FAE174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38A7F0E3" w14:textId="0E20EF11" w:rsidR="00AA798D" w:rsidRPr="00C4150E" w:rsidRDefault="00AA798D" w:rsidP="00AA798D">
            <w:pPr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DD114D3" w14:textId="620C54E0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</w:tr>
      <w:tr w:rsidR="00AA798D" w:rsidRPr="00C4150E" w14:paraId="433D1E46" w14:textId="77777777" w:rsidTr="007204A2">
        <w:trPr>
          <w:trHeight w:val="378"/>
          <w:jc w:val="center"/>
        </w:trPr>
        <w:tc>
          <w:tcPr>
            <w:tcW w:w="421" w:type="dxa"/>
            <w:vMerge/>
            <w:vAlign w:val="center"/>
          </w:tcPr>
          <w:p w14:paraId="42A85A9B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4FA8B4C3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00</w:t>
            </w:r>
          </w:p>
          <w:p w14:paraId="162B8F7C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6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202C3814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5B701B4D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6D4301C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546ABE4" w14:textId="208022EA" w:rsidR="00AA798D" w:rsidRPr="00C4150E" w:rsidRDefault="00AA798D" w:rsidP="00AA798D">
            <w:pPr>
              <w:rPr>
                <w:sz w:val="18"/>
                <w:szCs w:val="18"/>
              </w:rPr>
            </w:pPr>
          </w:p>
        </w:tc>
      </w:tr>
      <w:tr w:rsidR="00AA798D" w:rsidRPr="00C4150E" w14:paraId="0EE8D987" w14:textId="77777777" w:rsidTr="007204A2">
        <w:trPr>
          <w:trHeight w:val="437"/>
          <w:jc w:val="center"/>
        </w:trPr>
        <w:tc>
          <w:tcPr>
            <w:tcW w:w="421" w:type="dxa"/>
            <w:vMerge/>
            <w:vAlign w:val="center"/>
          </w:tcPr>
          <w:p w14:paraId="1ABF321B" w14:textId="77777777" w:rsidR="00AA798D" w:rsidRPr="00C4150E" w:rsidRDefault="00AA798D" w:rsidP="00AA798D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20" w:type="dxa"/>
          </w:tcPr>
          <w:p w14:paraId="33F20502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00</w:t>
            </w:r>
          </w:p>
          <w:p w14:paraId="66B6F757" w14:textId="77777777" w:rsidR="00AA798D" w:rsidRPr="00C4150E" w:rsidRDefault="00AA798D" w:rsidP="00AA798D">
            <w:pPr>
              <w:pStyle w:val="Balk4"/>
              <w:rPr>
                <w:rFonts w:ascii="Times New Roman" w:hAnsi="Times New Roman" w:cs="Times New Roman"/>
                <w:sz w:val="18"/>
                <w:szCs w:val="18"/>
              </w:rPr>
            </w:pPr>
            <w:r w:rsidRPr="00C4150E">
              <w:rPr>
                <w:rFonts w:ascii="Times New Roman" w:eastAsia="Times New Roman" w:hAnsi="Times New Roman" w:cs="Times New Roman"/>
                <w:sz w:val="18"/>
                <w:szCs w:val="18"/>
              </w:rPr>
              <w:t>17.50</w:t>
            </w:r>
          </w:p>
        </w:tc>
        <w:tc>
          <w:tcPr>
            <w:tcW w:w="2949" w:type="dxa"/>
            <w:gridSpan w:val="2"/>
            <w:tcMar>
              <w:top w:w="113" w:type="dxa"/>
              <w:bottom w:w="85" w:type="dxa"/>
            </w:tcMar>
          </w:tcPr>
          <w:p w14:paraId="143BA7BD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4" w:type="dxa"/>
            <w:tcMar>
              <w:top w:w="113" w:type="dxa"/>
              <w:bottom w:w="85" w:type="dxa"/>
            </w:tcMar>
          </w:tcPr>
          <w:p w14:paraId="4F9EBD0D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17C768D4" w14:textId="77777777" w:rsidR="00AA798D" w:rsidRPr="00C4150E" w:rsidRDefault="00AA798D" w:rsidP="00AA798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80D3CF8" w14:textId="6EC82646" w:rsidR="00AA798D" w:rsidRPr="00C4150E" w:rsidRDefault="00AA798D" w:rsidP="00AA798D">
            <w:pPr>
              <w:rPr>
                <w:sz w:val="18"/>
                <w:szCs w:val="18"/>
              </w:rPr>
            </w:pPr>
            <w:bookmarkStart w:id="1" w:name="_gjdgxs" w:colFirst="0" w:colLast="0"/>
            <w:bookmarkEnd w:id="1"/>
          </w:p>
        </w:tc>
      </w:tr>
    </w:tbl>
    <w:p w14:paraId="15EDC4F2" w14:textId="77777777" w:rsidR="0040498D" w:rsidRPr="00C4150E" w:rsidRDefault="0040498D">
      <w:pPr>
        <w:jc w:val="both"/>
        <w:rPr>
          <w:sz w:val="18"/>
          <w:szCs w:val="18"/>
        </w:rPr>
      </w:pPr>
    </w:p>
    <w:p w14:paraId="5DA93488" w14:textId="77777777" w:rsidR="0040498D" w:rsidRDefault="0040498D">
      <w:pPr>
        <w:jc w:val="both"/>
        <w:rPr>
          <w:sz w:val="18"/>
          <w:szCs w:val="18"/>
        </w:rPr>
      </w:pPr>
    </w:p>
    <w:p w14:paraId="0F713F46" w14:textId="77777777" w:rsidR="0065302A" w:rsidRDefault="0065302A">
      <w:pPr>
        <w:jc w:val="both"/>
        <w:rPr>
          <w:sz w:val="18"/>
          <w:szCs w:val="18"/>
        </w:rPr>
      </w:pPr>
    </w:p>
    <w:p w14:paraId="5A868416" w14:textId="77777777" w:rsidR="00BE4D2C" w:rsidRDefault="00BE4D2C" w:rsidP="00903694">
      <w:pPr>
        <w:rPr>
          <w:b/>
          <w:sz w:val="18"/>
          <w:szCs w:val="18"/>
        </w:rPr>
      </w:pPr>
    </w:p>
    <w:p w14:paraId="758636C0" w14:textId="77777777" w:rsidR="00BE4D2C" w:rsidRDefault="00BE4D2C">
      <w:pPr>
        <w:jc w:val="center"/>
        <w:rPr>
          <w:b/>
          <w:sz w:val="18"/>
          <w:szCs w:val="18"/>
        </w:rPr>
      </w:pPr>
    </w:p>
    <w:p w14:paraId="38EF6022" w14:textId="77777777" w:rsidR="00BE4D2C" w:rsidRDefault="00BE4D2C">
      <w:pPr>
        <w:jc w:val="center"/>
        <w:rPr>
          <w:b/>
          <w:sz w:val="18"/>
          <w:szCs w:val="18"/>
        </w:rPr>
      </w:pPr>
    </w:p>
    <w:p w14:paraId="5247BFE8" w14:textId="77777777" w:rsidR="00BE4D2C" w:rsidRDefault="00BE4D2C">
      <w:pPr>
        <w:jc w:val="center"/>
        <w:rPr>
          <w:b/>
          <w:sz w:val="18"/>
          <w:szCs w:val="18"/>
        </w:rPr>
      </w:pPr>
    </w:p>
    <w:p w14:paraId="259A1308" w14:textId="77777777" w:rsidR="00BE4D2C" w:rsidRDefault="00BE4D2C">
      <w:pPr>
        <w:jc w:val="center"/>
        <w:rPr>
          <w:b/>
          <w:sz w:val="18"/>
          <w:szCs w:val="18"/>
        </w:rPr>
      </w:pPr>
    </w:p>
    <w:p w14:paraId="22D8D507" w14:textId="77777777" w:rsidR="00BE4D2C" w:rsidRDefault="00BE4D2C">
      <w:pPr>
        <w:jc w:val="center"/>
        <w:rPr>
          <w:b/>
          <w:sz w:val="18"/>
          <w:szCs w:val="18"/>
        </w:rPr>
      </w:pPr>
    </w:p>
    <w:p w14:paraId="73712D14" w14:textId="77777777" w:rsidR="00BE4D2C" w:rsidRDefault="00BE4D2C">
      <w:pPr>
        <w:jc w:val="center"/>
        <w:rPr>
          <w:b/>
          <w:sz w:val="18"/>
          <w:szCs w:val="18"/>
        </w:rPr>
      </w:pPr>
    </w:p>
    <w:p w14:paraId="57DB59AA" w14:textId="77777777" w:rsidR="00BE4D2C" w:rsidRDefault="00BE4D2C">
      <w:pPr>
        <w:jc w:val="center"/>
        <w:rPr>
          <w:b/>
          <w:sz w:val="18"/>
          <w:szCs w:val="18"/>
        </w:rPr>
      </w:pPr>
    </w:p>
    <w:p w14:paraId="150BC346" w14:textId="77777777" w:rsidR="00BE4D2C" w:rsidRDefault="00BE4D2C">
      <w:pPr>
        <w:jc w:val="center"/>
        <w:rPr>
          <w:b/>
          <w:sz w:val="18"/>
          <w:szCs w:val="18"/>
        </w:rPr>
      </w:pPr>
    </w:p>
    <w:p w14:paraId="7F4F1936" w14:textId="77777777" w:rsidR="00BE4D2C" w:rsidRDefault="00BE4D2C">
      <w:pPr>
        <w:jc w:val="center"/>
        <w:rPr>
          <w:b/>
          <w:sz w:val="18"/>
          <w:szCs w:val="18"/>
        </w:rPr>
      </w:pPr>
    </w:p>
    <w:sectPr w:rsidR="00BE4D2C" w:rsidSect="00903694">
      <w:footerReference w:type="default" r:id="rId7"/>
      <w:pgSz w:w="16840" w:h="11907" w:orient="landscape"/>
      <w:pgMar w:top="284" w:right="567" w:bottom="142" w:left="567" w:header="708" w:footer="708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CCB025" w14:textId="77777777" w:rsidR="0088583E" w:rsidRDefault="0088583E">
      <w:r>
        <w:separator/>
      </w:r>
    </w:p>
  </w:endnote>
  <w:endnote w:type="continuationSeparator" w:id="0">
    <w:p w14:paraId="4368F90A" w14:textId="77777777" w:rsidR="0088583E" w:rsidRDefault="00885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602C2" w14:textId="77777777" w:rsidR="00D253A9" w:rsidRDefault="00D253A9">
    <w:pPr>
      <w:tabs>
        <w:tab w:val="center" w:pos="4536"/>
        <w:tab w:val="right" w:pos="9072"/>
      </w:tabs>
      <w:spacing w:after="164"/>
    </w:pPr>
    <w:r>
      <w:rPr>
        <w:rFonts w:ascii="Arial" w:eastAsia="Arial" w:hAnsi="Arial" w:cs="Arial"/>
        <w:i/>
        <w:sz w:val="16"/>
        <w:szCs w:val="16"/>
      </w:rPr>
      <w:t>(Form No: FR-273; Revizyon Tarihi: 01.11.2013; Revizyon No:02)</w:t>
    </w:r>
    <w:r>
      <w:rPr>
        <w:rFonts w:ascii="Arial" w:eastAsia="Arial" w:hAnsi="Arial" w:cs="Arial"/>
        <w:i/>
        <w:color w:val="FFFFFF"/>
        <w:sz w:val="16"/>
        <w:szCs w:val="16"/>
      </w:rPr>
      <w:t>F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2A4D18" w14:textId="77777777" w:rsidR="0088583E" w:rsidRDefault="0088583E">
      <w:r>
        <w:separator/>
      </w:r>
    </w:p>
  </w:footnote>
  <w:footnote w:type="continuationSeparator" w:id="0">
    <w:p w14:paraId="5FCFEFE5" w14:textId="77777777" w:rsidR="0088583E" w:rsidRDefault="008858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TYzNzYyMzY2MbNQ0lEKTi0uzszPAykwrwUAry5iiiwAAAA="/>
  </w:docVars>
  <w:rsids>
    <w:rsidRoot w:val="0040498D"/>
    <w:rsid w:val="000042F6"/>
    <w:rsid w:val="00021821"/>
    <w:rsid w:val="000342B5"/>
    <w:rsid w:val="00044DD2"/>
    <w:rsid w:val="0005236A"/>
    <w:rsid w:val="000551C2"/>
    <w:rsid w:val="000A78AC"/>
    <w:rsid w:val="000B2CD9"/>
    <w:rsid w:val="000C396A"/>
    <w:rsid w:val="000C4518"/>
    <w:rsid w:val="000F0C0E"/>
    <w:rsid w:val="00143585"/>
    <w:rsid w:val="00152A4F"/>
    <w:rsid w:val="001610B9"/>
    <w:rsid w:val="001755C9"/>
    <w:rsid w:val="00185176"/>
    <w:rsid w:val="00186F44"/>
    <w:rsid w:val="00191A64"/>
    <w:rsid w:val="001923A8"/>
    <w:rsid w:val="001A786B"/>
    <w:rsid w:val="001B41BE"/>
    <w:rsid w:val="001B583E"/>
    <w:rsid w:val="001C32B6"/>
    <w:rsid w:val="001E337F"/>
    <w:rsid w:val="002066BA"/>
    <w:rsid w:val="00214CAC"/>
    <w:rsid w:val="00221A8F"/>
    <w:rsid w:val="0024036F"/>
    <w:rsid w:val="00254F8A"/>
    <w:rsid w:val="002658AA"/>
    <w:rsid w:val="00274DBC"/>
    <w:rsid w:val="0028498D"/>
    <w:rsid w:val="00294B23"/>
    <w:rsid w:val="002B7A0D"/>
    <w:rsid w:val="002C4D04"/>
    <w:rsid w:val="002D2EDA"/>
    <w:rsid w:val="003137E9"/>
    <w:rsid w:val="0033278C"/>
    <w:rsid w:val="00342B08"/>
    <w:rsid w:val="00364B1D"/>
    <w:rsid w:val="00370D39"/>
    <w:rsid w:val="003931A1"/>
    <w:rsid w:val="003B4E72"/>
    <w:rsid w:val="003D38F4"/>
    <w:rsid w:val="003D5C8A"/>
    <w:rsid w:val="003F4BD4"/>
    <w:rsid w:val="003F727C"/>
    <w:rsid w:val="0040498D"/>
    <w:rsid w:val="00407ED4"/>
    <w:rsid w:val="00427032"/>
    <w:rsid w:val="00434E3E"/>
    <w:rsid w:val="0044013F"/>
    <w:rsid w:val="00442D44"/>
    <w:rsid w:val="0044396A"/>
    <w:rsid w:val="00444844"/>
    <w:rsid w:val="00453CB3"/>
    <w:rsid w:val="00461D5B"/>
    <w:rsid w:val="00492B0C"/>
    <w:rsid w:val="004A18F2"/>
    <w:rsid w:val="004B1B80"/>
    <w:rsid w:val="004B3E32"/>
    <w:rsid w:val="004C523A"/>
    <w:rsid w:val="004C5967"/>
    <w:rsid w:val="00511DD4"/>
    <w:rsid w:val="00515BF6"/>
    <w:rsid w:val="005372D0"/>
    <w:rsid w:val="0054593B"/>
    <w:rsid w:val="00551919"/>
    <w:rsid w:val="00556008"/>
    <w:rsid w:val="00561B13"/>
    <w:rsid w:val="00567E18"/>
    <w:rsid w:val="00585F56"/>
    <w:rsid w:val="005D6C96"/>
    <w:rsid w:val="00641655"/>
    <w:rsid w:val="0065302A"/>
    <w:rsid w:val="00661E38"/>
    <w:rsid w:val="0066358E"/>
    <w:rsid w:val="0067003B"/>
    <w:rsid w:val="00675D89"/>
    <w:rsid w:val="00697F72"/>
    <w:rsid w:val="006A2F6E"/>
    <w:rsid w:val="006D196C"/>
    <w:rsid w:val="006D21D2"/>
    <w:rsid w:val="0070654D"/>
    <w:rsid w:val="00717715"/>
    <w:rsid w:val="007204A2"/>
    <w:rsid w:val="00720E64"/>
    <w:rsid w:val="00731420"/>
    <w:rsid w:val="00750AA1"/>
    <w:rsid w:val="0075551E"/>
    <w:rsid w:val="00797D64"/>
    <w:rsid w:val="007B6A82"/>
    <w:rsid w:val="007D7DE3"/>
    <w:rsid w:val="007E401F"/>
    <w:rsid w:val="007E564C"/>
    <w:rsid w:val="007F0CA1"/>
    <w:rsid w:val="008031E9"/>
    <w:rsid w:val="008106EE"/>
    <w:rsid w:val="00811B06"/>
    <w:rsid w:val="00816668"/>
    <w:rsid w:val="0082496A"/>
    <w:rsid w:val="0088583E"/>
    <w:rsid w:val="008E2451"/>
    <w:rsid w:val="00900E91"/>
    <w:rsid w:val="00903694"/>
    <w:rsid w:val="00921011"/>
    <w:rsid w:val="0093436F"/>
    <w:rsid w:val="00941924"/>
    <w:rsid w:val="009601EE"/>
    <w:rsid w:val="00974886"/>
    <w:rsid w:val="00982331"/>
    <w:rsid w:val="009836C9"/>
    <w:rsid w:val="009A2F09"/>
    <w:rsid w:val="009E3552"/>
    <w:rsid w:val="00A12602"/>
    <w:rsid w:val="00A235E4"/>
    <w:rsid w:val="00A55B9E"/>
    <w:rsid w:val="00A624A1"/>
    <w:rsid w:val="00A82823"/>
    <w:rsid w:val="00A96390"/>
    <w:rsid w:val="00AA798D"/>
    <w:rsid w:val="00AB1337"/>
    <w:rsid w:val="00B00EB4"/>
    <w:rsid w:val="00B26133"/>
    <w:rsid w:val="00B6271C"/>
    <w:rsid w:val="00BA0669"/>
    <w:rsid w:val="00BD3B2F"/>
    <w:rsid w:val="00BD4E8E"/>
    <w:rsid w:val="00BE4D2C"/>
    <w:rsid w:val="00C24E47"/>
    <w:rsid w:val="00C34EA4"/>
    <w:rsid w:val="00C4150E"/>
    <w:rsid w:val="00C424F7"/>
    <w:rsid w:val="00C75ACD"/>
    <w:rsid w:val="00C941B6"/>
    <w:rsid w:val="00CD00DE"/>
    <w:rsid w:val="00CD0CB5"/>
    <w:rsid w:val="00CF07F5"/>
    <w:rsid w:val="00CF5CCD"/>
    <w:rsid w:val="00D13A67"/>
    <w:rsid w:val="00D24CAE"/>
    <w:rsid w:val="00D253A9"/>
    <w:rsid w:val="00D3092A"/>
    <w:rsid w:val="00D375C5"/>
    <w:rsid w:val="00D56D9E"/>
    <w:rsid w:val="00D56E7F"/>
    <w:rsid w:val="00D5756A"/>
    <w:rsid w:val="00D65C43"/>
    <w:rsid w:val="00D932C2"/>
    <w:rsid w:val="00DA43F3"/>
    <w:rsid w:val="00DA490D"/>
    <w:rsid w:val="00DF0A84"/>
    <w:rsid w:val="00DF3C81"/>
    <w:rsid w:val="00E07A9B"/>
    <w:rsid w:val="00E16454"/>
    <w:rsid w:val="00E35E02"/>
    <w:rsid w:val="00E40316"/>
    <w:rsid w:val="00E659F3"/>
    <w:rsid w:val="00E97A5D"/>
    <w:rsid w:val="00EA4213"/>
    <w:rsid w:val="00EA5102"/>
    <w:rsid w:val="00EC60BA"/>
    <w:rsid w:val="00ED6C8F"/>
    <w:rsid w:val="00ED7058"/>
    <w:rsid w:val="00EE59C6"/>
    <w:rsid w:val="00EF4F0C"/>
    <w:rsid w:val="00F0248B"/>
    <w:rsid w:val="00F257AB"/>
    <w:rsid w:val="00F35CB2"/>
    <w:rsid w:val="00F53DDA"/>
    <w:rsid w:val="00F761B0"/>
    <w:rsid w:val="00F87338"/>
    <w:rsid w:val="00F91886"/>
    <w:rsid w:val="00F94B8F"/>
    <w:rsid w:val="00FA5F90"/>
    <w:rsid w:val="00FC021F"/>
    <w:rsid w:val="00FC213D"/>
    <w:rsid w:val="00FD1F6D"/>
    <w:rsid w:val="00FE4285"/>
    <w:rsid w:val="00FE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A7285D"/>
  <w15:docId w15:val="{BE2EF647-5F7A-4BA0-9CA5-822C07BB7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lang w:val="tr-TR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Balk2">
    <w:name w:val="heading 2"/>
    <w:basedOn w:val="Normal"/>
    <w:next w:val="Normal"/>
    <w:pPr>
      <w:keepNext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Balk3">
    <w:name w:val="heading 3"/>
    <w:basedOn w:val="Normal"/>
    <w:next w:val="Normal"/>
    <w:pPr>
      <w:keepNext/>
      <w:jc w:val="center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Balk4">
    <w:name w:val="heading 4"/>
    <w:basedOn w:val="Normal"/>
    <w:next w:val="Normal"/>
    <w:pPr>
      <w:keepNext/>
      <w:jc w:val="center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Balk5">
    <w:name w:val="heading 5"/>
    <w:basedOn w:val="Normal"/>
    <w:next w:val="Normal"/>
    <w:pPr>
      <w:keepNext/>
      <w:ind w:left="7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Balk6">
    <w:name w:val="heading 6"/>
    <w:basedOn w:val="Normal"/>
    <w:next w:val="Normal"/>
    <w:pPr>
      <w:keepNext/>
      <w:jc w:val="center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jc w:val="center"/>
    </w:pPr>
    <w:rPr>
      <w:rFonts w:ascii="Cambria" w:eastAsia="Cambria" w:hAnsi="Cambria" w:cs="Cambria"/>
      <w:b/>
      <w:sz w:val="32"/>
      <w:szCs w:val="32"/>
    </w:rPr>
  </w:style>
  <w:style w:type="paragraph" w:styleId="Altyaz">
    <w:name w:val="Subtitle"/>
    <w:basedOn w:val="Normal"/>
    <w:next w:val="Normal"/>
    <w:pPr>
      <w:jc w:val="both"/>
    </w:pPr>
    <w:rPr>
      <w:rFonts w:ascii="Cambria" w:eastAsia="Cambria" w:hAnsi="Cambria" w:cs="Cambria"/>
      <w:sz w:val="24"/>
      <w:szCs w:val="24"/>
    </w:rPr>
  </w:style>
  <w:style w:type="table" w:customStyle="1" w:styleId="a"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NormalTablo"/>
    <w:tblPr>
      <w:tblStyleRowBandSize w:val="1"/>
      <w:tblStyleColBandSize w:val="1"/>
    </w:tblPr>
  </w:style>
  <w:style w:type="paragraph" w:styleId="AklamaMetni">
    <w:name w:val="annotation text"/>
    <w:basedOn w:val="Normal"/>
    <w:link w:val="AklamaMetniChar"/>
    <w:uiPriority w:val="99"/>
    <w:semiHidden/>
    <w:unhideWhenUsed/>
  </w:style>
  <w:style w:type="character" w:customStyle="1" w:styleId="AklamaMetniChar">
    <w:name w:val="Açıklama Metni Char"/>
    <w:basedOn w:val="VarsaylanParagrafYazTipi"/>
    <w:link w:val="AklamaMetni"/>
    <w:uiPriority w:val="99"/>
    <w:semiHidden/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705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70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1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2F190-5F57-4D52-A720-42ACA58E8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5</Pages>
  <Words>589</Words>
  <Characters>3359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</dc:creator>
  <cp:lastModifiedBy>Böte</cp:lastModifiedBy>
  <cp:revision>34</cp:revision>
  <cp:lastPrinted>2017-02-21T11:29:00Z</cp:lastPrinted>
  <dcterms:created xsi:type="dcterms:W3CDTF">2019-01-20T12:04:00Z</dcterms:created>
  <dcterms:modified xsi:type="dcterms:W3CDTF">2019-02-15T10:59:00Z</dcterms:modified>
</cp:coreProperties>
</file>